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71274" w14:textId="77777777" w:rsidR="0074594F" w:rsidRPr="00E247CC" w:rsidRDefault="00C65F5A" w:rsidP="00E11AA5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Ort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Doğu</w:t>
      </w:r>
      <w:proofErr w:type="spellEnd"/>
      <w:r>
        <w:rPr>
          <w:rFonts w:ascii="Arial" w:hAnsi="Arial" w:cs="Arial"/>
          <w:sz w:val="28"/>
          <w:szCs w:val="28"/>
        </w:rPr>
        <w:t xml:space="preserve"> Teknik </w:t>
      </w:r>
      <w:proofErr w:type="spellStart"/>
      <w:r>
        <w:rPr>
          <w:rFonts w:ascii="Arial" w:hAnsi="Arial" w:cs="Arial"/>
          <w:sz w:val="28"/>
          <w:szCs w:val="28"/>
        </w:rPr>
        <w:t>Üniversitesi</w:t>
      </w:r>
      <w:proofErr w:type="spellEnd"/>
    </w:p>
    <w:p w14:paraId="3AABB930" w14:textId="77777777" w:rsidR="00B721C0" w:rsidRPr="00E247CC" w:rsidRDefault="00C65F5A" w:rsidP="00E11AA5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Mimarlık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Fakültesi</w:t>
      </w:r>
      <w:proofErr w:type="spellEnd"/>
      <w:r w:rsidR="00E247CC" w:rsidRPr="00E247CC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–</w:t>
      </w:r>
      <w:r w:rsidR="00E247CC" w:rsidRPr="00E247CC"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imarlık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ölümü</w:t>
      </w:r>
      <w:proofErr w:type="spellEnd"/>
      <w:r w:rsidR="000A1FD0" w:rsidRPr="00E247CC">
        <w:rPr>
          <w:rFonts w:ascii="Arial" w:hAnsi="Arial" w:cs="Arial"/>
          <w:sz w:val="28"/>
          <w:szCs w:val="28"/>
        </w:rPr>
        <w:t xml:space="preserve"> </w:t>
      </w:r>
    </w:p>
    <w:p w14:paraId="68EC2DEB" w14:textId="47CA4EFE" w:rsidR="001F7604" w:rsidRDefault="00C65C4C" w:rsidP="00E11AA5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Kültürel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irası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oruma</w:t>
      </w:r>
      <w:proofErr w:type="spellEnd"/>
      <w:r w:rsidR="00C65F5A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65F5A">
        <w:rPr>
          <w:rFonts w:ascii="Arial" w:hAnsi="Arial" w:cs="Arial"/>
          <w:sz w:val="28"/>
          <w:szCs w:val="28"/>
        </w:rPr>
        <w:t>Lisansüstü</w:t>
      </w:r>
      <w:proofErr w:type="spellEnd"/>
      <w:r w:rsidR="00C65F5A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65F5A">
        <w:rPr>
          <w:rFonts w:ascii="Arial" w:hAnsi="Arial" w:cs="Arial"/>
          <w:sz w:val="28"/>
          <w:szCs w:val="28"/>
        </w:rPr>
        <w:t>Programı</w:t>
      </w:r>
      <w:proofErr w:type="spellEnd"/>
    </w:p>
    <w:p w14:paraId="47AA7526" w14:textId="77777777" w:rsidR="000F6B26" w:rsidRPr="00B71C9A" w:rsidRDefault="000F6B26" w:rsidP="00E11AA5">
      <w:pPr>
        <w:jc w:val="center"/>
        <w:rPr>
          <w:rFonts w:ascii="Arial" w:hAnsi="Arial" w:cs="Arial"/>
          <w:b/>
          <w:sz w:val="24"/>
          <w:szCs w:val="24"/>
        </w:rPr>
      </w:pPr>
    </w:p>
    <w:p w14:paraId="715D1868" w14:textId="30FD1E93" w:rsidR="000A1FD0" w:rsidRPr="000F6B26" w:rsidRDefault="00137346" w:rsidP="00E11AA5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Doktor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Yeterlik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ınavı</w:t>
      </w:r>
      <w:proofErr w:type="spellEnd"/>
      <w:r w:rsidR="00C65C4C">
        <w:rPr>
          <w:rFonts w:ascii="Arial" w:hAnsi="Arial" w:cs="Arial"/>
          <w:sz w:val="28"/>
          <w:szCs w:val="28"/>
        </w:rPr>
        <w:t xml:space="preserve"> – </w:t>
      </w:r>
      <w:proofErr w:type="spellStart"/>
      <w:r w:rsidR="00C65C4C">
        <w:rPr>
          <w:rFonts w:ascii="Arial" w:hAnsi="Arial" w:cs="Arial"/>
          <w:sz w:val="28"/>
          <w:szCs w:val="28"/>
        </w:rPr>
        <w:t>Sonuç</w:t>
      </w:r>
      <w:proofErr w:type="spellEnd"/>
      <w:r w:rsidR="00C65C4C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65C4C">
        <w:rPr>
          <w:rFonts w:ascii="Arial" w:hAnsi="Arial" w:cs="Arial"/>
          <w:sz w:val="28"/>
          <w:szCs w:val="28"/>
        </w:rPr>
        <w:t>Raporu</w:t>
      </w:r>
      <w:proofErr w:type="spellEnd"/>
    </w:p>
    <w:p w14:paraId="1B7E3350" w14:textId="7F6F110C" w:rsidR="000F6B26" w:rsidRPr="002E10CE" w:rsidRDefault="00137346" w:rsidP="002E10CE">
      <w:pPr>
        <w:tabs>
          <w:tab w:val="left" w:pos="1418"/>
        </w:tabs>
        <w:jc w:val="right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Tarih</w:t>
      </w:r>
      <w:proofErr w:type="spellEnd"/>
      <w:r w:rsidR="002E10CE" w:rsidRPr="002E10CE">
        <w:rPr>
          <w:rFonts w:ascii="Arial" w:hAnsi="Arial" w:cs="Arial"/>
          <w:b/>
          <w:sz w:val="24"/>
          <w:szCs w:val="24"/>
        </w:rPr>
        <w:t>:</w:t>
      </w:r>
      <w:r w:rsidR="002E10CE">
        <w:rPr>
          <w:rFonts w:ascii="Arial" w:hAnsi="Arial" w:cs="Arial"/>
          <w:b/>
          <w:sz w:val="24"/>
          <w:szCs w:val="24"/>
        </w:rPr>
        <w:t xml:space="preserve"> …/…/20…</w:t>
      </w:r>
    </w:p>
    <w:p w14:paraId="53833C55" w14:textId="77777777" w:rsidR="002E3DED" w:rsidRDefault="002E3DED" w:rsidP="00E11AA5">
      <w:pPr>
        <w:tabs>
          <w:tab w:val="left" w:pos="1418"/>
        </w:tabs>
        <w:rPr>
          <w:rFonts w:ascii="Arial" w:hAnsi="Arial" w:cs="Arial"/>
          <w:b/>
          <w:sz w:val="24"/>
          <w:szCs w:val="24"/>
        </w:rPr>
      </w:pPr>
    </w:p>
    <w:p w14:paraId="44133D59" w14:textId="452EF0B1" w:rsidR="002D3B23" w:rsidRPr="00B71C9A" w:rsidRDefault="00223A4E" w:rsidP="002D3B23">
      <w:pPr>
        <w:tabs>
          <w:tab w:val="left" w:pos="1418"/>
        </w:tabs>
        <w:rPr>
          <w:rFonts w:ascii="Arial" w:hAnsi="Arial" w:cs="Arial"/>
          <w:sz w:val="24"/>
          <w:szCs w:val="24"/>
        </w:rPr>
      </w:pPr>
      <w:bookmarkStart w:id="0" w:name="_Hlk168173981"/>
      <w:proofErr w:type="spellStart"/>
      <w:r>
        <w:rPr>
          <w:rFonts w:ascii="Arial" w:hAnsi="Arial" w:cs="Arial"/>
          <w:b/>
          <w:sz w:val="24"/>
          <w:szCs w:val="24"/>
        </w:rPr>
        <w:t>Öğrencinin</w:t>
      </w:r>
      <w:proofErr w:type="spellEnd"/>
      <w:r w:rsidR="002D3B23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D3B23">
        <w:rPr>
          <w:rFonts w:ascii="Arial" w:hAnsi="Arial" w:cs="Arial"/>
          <w:b/>
          <w:sz w:val="24"/>
          <w:szCs w:val="24"/>
        </w:rPr>
        <w:t>Adı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Soyadı</w:t>
      </w:r>
      <w:proofErr w:type="spellEnd"/>
      <w:r w:rsidR="002D3B23" w:rsidRPr="00B71C9A">
        <w:rPr>
          <w:rFonts w:ascii="Arial" w:hAnsi="Arial" w:cs="Arial"/>
          <w:b/>
          <w:sz w:val="24"/>
          <w:szCs w:val="24"/>
        </w:rPr>
        <w:t xml:space="preserve">: </w:t>
      </w:r>
      <w:r w:rsidR="00EA3BFF" w:rsidRPr="006C6E75">
        <w:rPr>
          <w:rFonts w:ascii="Arial" w:hAnsi="Arial" w:cs="Arial"/>
          <w:b/>
          <w:sz w:val="24"/>
          <w:szCs w:val="24"/>
        </w:rPr>
        <w:t>……………………………………</w:t>
      </w:r>
      <w:r w:rsidR="00EA3BFF">
        <w:rPr>
          <w:rFonts w:ascii="Arial" w:hAnsi="Arial" w:cs="Arial"/>
          <w:b/>
          <w:sz w:val="24"/>
          <w:szCs w:val="24"/>
        </w:rPr>
        <w:t>.</w:t>
      </w:r>
      <w:r w:rsidR="00EA3BFF" w:rsidRPr="006C6E75">
        <w:rPr>
          <w:rFonts w:ascii="Arial" w:hAnsi="Arial" w:cs="Arial"/>
          <w:b/>
          <w:sz w:val="24"/>
          <w:szCs w:val="24"/>
        </w:rPr>
        <w:t>………………</w:t>
      </w:r>
      <w:proofErr w:type="gramStart"/>
      <w:r w:rsidR="00EA3BFF" w:rsidRPr="006C6E75">
        <w:rPr>
          <w:rFonts w:ascii="Arial" w:hAnsi="Arial" w:cs="Arial"/>
          <w:b/>
          <w:sz w:val="24"/>
          <w:szCs w:val="24"/>
        </w:rPr>
        <w:t>…</w:t>
      </w:r>
      <w:r>
        <w:rPr>
          <w:rFonts w:ascii="Arial" w:hAnsi="Arial" w:cs="Arial"/>
          <w:b/>
          <w:sz w:val="24"/>
          <w:szCs w:val="24"/>
        </w:rPr>
        <w:t>..</w:t>
      </w:r>
      <w:proofErr w:type="gramEnd"/>
      <w:r w:rsidR="002D3B23">
        <w:rPr>
          <w:rFonts w:ascii="Arial" w:hAnsi="Arial" w:cs="Arial"/>
          <w:b/>
          <w:sz w:val="24"/>
          <w:szCs w:val="24"/>
        </w:rPr>
        <w:tab/>
      </w:r>
      <w:proofErr w:type="spellStart"/>
      <w:r w:rsidR="002D3B23">
        <w:rPr>
          <w:rFonts w:ascii="Arial" w:hAnsi="Arial" w:cs="Arial"/>
          <w:b/>
          <w:sz w:val="24"/>
          <w:szCs w:val="24"/>
        </w:rPr>
        <w:t>Öğrenci</w:t>
      </w:r>
      <w:proofErr w:type="spellEnd"/>
      <w:r w:rsidR="002D3B23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D3B23">
        <w:rPr>
          <w:rFonts w:ascii="Arial" w:hAnsi="Arial" w:cs="Arial"/>
          <w:b/>
          <w:sz w:val="24"/>
          <w:szCs w:val="24"/>
        </w:rPr>
        <w:t>Numarası</w:t>
      </w:r>
      <w:proofErr w:type="spellEnd"/>
      <w:r w:rsidR="002D3B23">
        <w:rPr>
          <w:rFonts w:ascii="Arial" w:hAnsi="Arial" w:cs="Arial"/>
          <w:b/>
          <w:sz w:val="24"/>
          <w:szCs w:val="24"/>
        </w:rPr>
        <w:t>: …………………….</w:t>
      </w:r>
      <w:r w:rsidR="002D3B23" w:rsidRPr="00B71C9A">
        <w:rPr>
          <w:rFonts w:ascii="Arial" w:hAnsi="Arial" w:cs="Arial"/>
          <w:sz w:val="24"/>
          <w:szCs w:val="24"/>
        </w:rPr>
        <w:tab/>
      </w:r>
    </w:p>
    <w:p w14:paraId="31255593" w14:textId="77777777" w:rsidR="002D3B23" w:rsidRDefault="002D3B23" w:rsidP="002D3B23">
      <w:pPr>
        <w:tabs>
          <w:tab w:val="left" w:pos="1418"/>
        </w:tabs>
        <w:rPr>
          <w:rFonts w:ascii="Arial" w:hAnsi="Arial" w:cs="Arial"/>
          <w:b/>
          <w:sz w:val="24"/>
          <w:szCs w:val="24"/>
        </w:rPr>
      </w:pPr>
    </w:p>
    <w:p w14:paraId="0050C4DE" w14:textId="63E0F808" w:rsidR="002D3B23" w:rsidRDefault="00223A4E" w:rsidP="002D3B23">
      <w:pPr>
        <w:tabs>
          <w:tab w:val="left" w:pos="1418"/>
        </w:tabs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344DE5C" wp14:editId="6F0BC4F2">
                <wp:simplePos x="0" y="0"/>
                <wp:positionH relativeFrom="column">
                  <wp:posOffset>7129780</wp:posOffset>
                </wp:positionH>
                <wp:positionV relativeFrom="paragraph">
                  <wp:posOffset>16510</wp:posOffset>
                </wp:positionV>
                <wp:extent cx="144145" cy="144145"/>
                <wp:effectExtent l="0" t="0" r="27305" b="2730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46B944" id="Rectangle 7" o:spid="_x0000_s1026" style="position:absolute;margin-left:561.4pt;margin-top:1.3pt;width:11.35pt;height:11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37159D" wp14:editId="1747DF11">
                <wp:simplePos x="0" y="0"/>
                <wp:positionH relativeFrom="column">
                  <wp:posOffset>7597140</wp:posOffset>
                </wp:positionH>
                <wp:positionV relativeFrom="paragraph">
                  <wp:posOffset>15875</wp:posOffset>
                </wp:positionV>
                <wp:extent cx="144145" cy="144145"/>
                <wp:effectExtent l="0" t="0" r="27305" b="2730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6F3F71" id="Rectangle 8" o:spid="_x0000_s1026" style="position:absolute;margin-left:598.2pt;margin-top:1.25pt;width:11.35pt;height: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"/>
            </w:pict>
          </mc:Fallback>
        </mc:AlternateContent>
      </w:r>
      <w:proofErr w:type="spellStart"/>
      <w:r w:rsidR="002D3B23">
        <w:rPr>
          <w:rFonts w:ascii="Arial" w:hAnsi="Arial" w:cs="Arial"/>
          <w:b/>
          <w:sz w:val="24"/>
          <w:szCs w:val="24"/>
        </w:rPr>
        <w:t>Danışmanı</w:t>
      </w:r>
      <w:r>
        <w:rPr>
          <w:rFonts w:ascii="Arial" w:hAnsi="Arial" w:cs="Arial"/>
          <w:b/>
          <w:sz w:val="24"/>
          <w:szCs w:val="24"/>
        </w:rPr>
        <w:t>n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Adı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Soyadı</w:t>
      </w:r>
      <w:proofErr w:type="spellEnd"/>
      <w:r w:rsidR="002D3B23">
        <w:rPr>
          <w:rFonts w:ascii="Arial" w:hAnsi="Arial" w:cs="Arial"/>
          <w:b/>
          <w:sz w:val="24"/>
          <w:szCs w:val="24"/>
        </w:rPr>
        <w:t xml:space="preserve">: </w:t>
      </w:r>
      <w:r w:rsidR="002D3B23" w:rsidRPr="006C6E75">
        <w:rPr>
          <w:rFonts w:ascii="Arial" w:hAnsi="Arial" w:cs="Arial"/>
          <w:b/>
          <w:sz w:val="24"/>
          <w:szCs w:val="24"/>
        </w:rPr>
        <w:t>……………………………………</w:t>
      </w:r>
      <w:r w:rsidR="002D3B23">
        <w:rPr>
          <w:rFonts w:ascii="Arial" w:hAnsi="Arial" w:cs="Arial"/>
          <w:b/>
          <w:sz w:val="24"/>
          <w:szCs w:val="24"/>
        </w:rPr>
        <w:t>.</w:t>
      </w:r>
      <w:r w:rsidR="00EA3BFF" w:rsidRPr="006C6E75">
        <w:rPr>
          <w:rFonts w:ascii="Arial" w:hAnsi="Arial" w:cs="Arial"/>
          <w:b/>
          <w:sz w:val="24"/>
          <w:szCs w:val="24"/>
        </w:rPr>
        <w:t>…………………</w:t>
      </w:r>
      <w:bookmarkStart w:id="1" w:name="_Hlk168174280"/>
      <w:r w:rsidR="002D3B23">
        <w:rPr>
          <w:rFonts w:ascii="Arial" w:hAnsi="Arial" w:cs="Arial"/>
          <w:b/>
          <w:sz w:val="24"/>
          <w:szCs w:val="24"/>
        </w:rPr>
        <w:t xml:space="preserve">  </w:t>
      </w:r>
      <w:r w:rsidR="00EA3BFF">
        <w:rPr>
          <w:rFonts w:ascii="Arial" w:hAnsi="Arial" w:cs="Arial"/>
          <w:b/>
          <w:sz w:val="24"/>
          <w:szCs w:val="24"/>
        </w:rPr>
        <w:tab/>
      </w:r>
      <w:proofErr w:type="spellStart"/>
      <w:r w:rsidR="002D3B23">
        <w:rPr>
          <w:rFonts w:ascii="Arial" w:hAnsi="Arial" w:cs="Arial"/>
          <w:b/>
          <w:sz w:val="24"/>
          <w:szCs w:val="24"/>
        </w:rPr>
        <w:t>Sınavı</w:t>
      </w:r>
      <w:proofErr w:type="spellEnd"/>
      <w:r w:rsidR="002D3B23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D3B23">
        <w:rPr>
          <w:rFonts w:ascii="Arial" w:hAnsi="Arial" w:cs="Arial"/>
          <w:b/>
          <w:sz w:val="24"/>
          <w:szCs w:val="24"/>
        </w:rPr>
        <w:t>Kaçıncı</w:t>
      </w:r>
      <w:proofErr w:type="spellEnd"/>
      <w:r w:rsidR="002D3B23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D3B23">
        <w:rPr>
          <w:rFonts w:ascii="Arial" w:hAnsi="Arial" w:cs="Arial"/>
          <w:b/>
          <w:sz w:val="24"/>
          <w:szCs w:val="24"/>
        </w:rPr>
        <w:t>Alışı</w:t>
      </w:r>
      <w:bookmarkEnd w:id="1"/>
      <w:proofErr w:type="spellEnd"/>
      <w:r w:rsidR="002D3B23">
        <w:rPr>
          <w:rFonts w:ascii="Arial" w:hAnsi="Arial" w:cs="Arial"/>
          <w:b/>
          <w:sz w:val="24"/>
          <w:szCs w:val="24"/>
        </w:rPr>
        <w:t xml:space="preserve">: </w:t>
      </w:r>
      <w:r w:rsidR="002D3B23">
        <w:rPr>
          <w:rFonts w:ascii="Arial" w:hAnsi="Arial" w:cs="Arial"/>
          <w:sz w:val="24"/>
          <w:szCs w:val="24"/>
        </w:rPr>
        <w:t>1</w:t>
      </w:r>
      <w:r w:rsidR="00EA3BFF">
        <w:rPr>
          <w:rFonts w:ascii="Arial" w:hAnsi="Arial" w:cs="Arial"/>
          <w:sz w:val="24"/>
          <w:szCs w:val="24"/>
        </w:rPr>
        <w:t>.</w:t>
      </w:r>
      <w:r w:rsidR="002D3B23">
        <w:rPr>
          <w:rFonts w:ascii="Arial" w:hAnsi="Arial" w:cs="Arial"/>
          <w:sz w:val="24"/>
          <w:szCs w:val="24"/>
        </w:rPr>
        <w:t xml:space="preserve">       </w:t>
      </w:r>
      <w:r w:rsidR="00EA3BFF">
        <w:rPr>
          <w:rFonts w:ascii="Arial" w:hAnsi="Arial" w:cs="Arial"/>
          <w:sz w:val="24"/>
          <w:szCs w:val="24"/>
        </w:rPr>
        <w:t xml:space="preserve"> </w:t>
      </w:r>
      <w:r w:rsidR="002D3B23">
        <w:rPr>
          <w:rFonts w:ascii="Arial" w:hAnsi="Arial" w:cs="Arial"/>
          <w:sz w:val="24"/>
          <w:szCs w:val="24"/>
        </w:rPr>
        <w:t>2</w:t>
      </w:r>
      <w:r w:rsidR="00EA3BFF">
        <w:rPr>
          <w:rFonts w:ascii="Arial" w:hAnsi="Arial" w:cs="Arial"/>
          <w:sz w:val="24"/>
          <w:szCs w:val="24"/>
        </w:rPr>
        <w:t>.</w:t>
      </w:r>
      <w:r w:rsidR="002D3B23">
        <w:rPr>
          <w:rFonts w:ascii="Arial" w:hAnsi="Arial" w:cs="Arial"/>
          <w:sz w:val="24"/>
          <w:szCs w:val="24"/>
        </w:rPr>
        <w:t xml:space="preserve"> </w:t>
      </w:r>
    </w:p>
    <w:bookmarkEnd w:id="0"/>
    <w:p w14:paraId="6845E3EC" w14:textId="77777777" w:rsidR="00B71C9A" w:rsidRPr="00B71C9A" w:rsidRDefault="00B71C9A" w:rsidP="00E11AA5">
      <w:pPr>
        <w:tabs>
          <w:tab w:val="left" w:pos="1418"/>
        </w:tabs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8"/>
        <w:gridCol w:w="1538"/>
        <w:gridCol w:w="1579"/>
        <w:gridCol w:w="1579"/>
        <w:gridCol w:w="1457"/>
        <w:gridCol w:w="1296"/>
        <w:gridCol w:w="1542"/>
        <w:gridCol w:w="1772"/>
      </w:tblGrid>
      <w:tr w:rsidR="007844AA" w:rsidRPr="006141B8" w14:paraId="3AA491B1" w14:textId="77777777" w:rsidTr="007844AA">
        <w:tc>
          <w:tcPr>
            <w:tcW w:w="3308" w:type="dxa"/>
            <w:tcBorders>
              <w:bottom w:val="nil"/>
            </w:tcBorders>
          </w:tcPr>
          <w:p w14:paraId="5C45BB89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153" w:type="dxa"/>
            <w:gridSpan w:val="4"/>
          </w:tcPr>
          <w:p w14:paraId="7A3858B3" w14:textId="77777777" w:rsidR="007844AA" w:rsidRPr="007844AA" w:rsidRDefault="00137346" w:rsidP="00C63C37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pacing w:val="320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pacing w:val="320"/>
                <w:sz w:val="24"/>
                <w:szCs w:val="24"/>
              </w:rPr>
              <w:t>Ya</w:t>
            </w:r>
            <w:r w:rsidRPr="00137346">
              <w:rPr>
                <w:rFonts w:ascii="Arial" w:hAnsi="Arial" w:cs="Arial"/>
                <w:spacing w:val="320"/>
                <w:sz w:val="24"/>
                <w:szCs w:val="24"/>
              </w:rPr>
              <w:t>z</w:t>
            </w:r>
            <w:r>
              <w:rPr>
                <w:rFonts w:ascii="Arial" w:hAnsi="Arial" w:cs="Arial"/>
                <w:b/>
                <w:spacing w:val="320"/>
                <w:sz w:val="24"/>
                <w:szCs w:val="24"/>
              </w:rPr>
              <w:t>ılı</w:t>
            </w:r>
            <w:proofErr w:type="spellEnd"/>
            <w:r>
              <w:rPr>
                <w:rFonts w:ascii="Arial" w:hAnsi="Arial" w:cs="Arial"/>
                <w:b/>
                <w:spacing w:val="32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pacing w:val="320"/>
                <w:sz w:val="24"/>
                <w:szCs w:val="24"/>
              </w:rPr>
              <w:t>Sınav</w:t>
            </w:r>
            <w:proofErr w:type="spellEnd"/>
          </w:p>
        </w:tc>
        <w:tc>
          <w:tcPr>
            <w:tcW w:w="1296" w:type="dxa"/>
            <w:tcBorders>
              <w:bottom w:val="nil"/>
            </w:tcBorders>
          </w:tcPr>
          <w:p w14:paraId="5EAFB460" w14:textId="77777777" w:rsidR="007844AA" w:rsidRPr="006141B8" w:rsidRDefault="007844AA" w:rsidP="001F2F80">
            <w:pPr>
              <w:tabs>
                <w:tab w:val="left" w:pos="141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2" w:type="dxa"/>
            <w:tcBorders>
              <w:bottom w:val="nil"/>
            </w:tcBorders>
          </w:tcPr>
          <w:p w14:paraId="15A7AFB4" w14:textId="77777777" w:rsidR="007844AA" w:rsidRPr="006141B8" w:rsidRDefault="007844AA" w:rsidP="001F2F80">
            <w:pPr>
              <w:tabs>
                <w:tab w:val="left" w:pos="141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72" w:type="dxa"/>
            <w:tcBorders>
              <w:bottom w:val="nil"/>
            </w:tcBorders>
          </w:tcPr>
          <w:p w14:paraId="5D0C4449" w14:textId="77777777" w:rsidR="007844AA" w:rsidRPr="006141B8" w:rsidRDefault="007844AA" w:rsidP="00C63C37">
            <w:pPr>
              <w:tabs>
                <w:tab w:val="left" w:pos="141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4AA" w:rsidRPr="006141B8" w14:paraId="71A73AD9" w14:textId="77777777" w:rsidTr="007844AA">
        <w:tc>
          <w:tcPr>
            <w:tcW w:w="3308" w:type="dxa"/>
            <w:tcBorders>
              <w:top w:val="nil"/>
            </w:tcBorders>
          </w:tcPr>
          <w:p w14:paraId="5675FFBA" w14:textId="77777777" w:rsidR="007844AA" w:rsidRDefault="007844AA" w:rsidP="009F2424">
            <w:pPr>
              <w:tabs>
                <w:tab w:val="left" w:pos="1418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7E066E7" w14:textId="77777777" w:rsidR="007844AA" w:rsidRPr="006141B8" w:rsidRDefault="00137346" w:rsidP="009F2424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Sınav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Komitesi</w:t>
            </w:r>
            <w:proofErr w:type="spellEnd"/>
          </w:p>
        </w:tc>
        <w:tc>
          <w:tcPr>
            <w:tcW w:w="1538" w:type="dxa"/>
          </w:tcPr>
          <w:p w14:paraId="46D867B6" w14:textId="77777777" w:rsidR="007844AA" w:rsidRDefault="007844AA" w:rsidP="009F242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70F8901" w14:textId="77777777" w:rsidR="007844AA" w:rsidRPr="006141B8" w:rsidRDefault="00137346" w:rsidP="009F242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Metin</w:t>
            </w:r>
            <w:proofErr w:type="spellEnd"/>
          </w:p>
          <w:p w14:paraId="2A07EE0A" w14:textId="77777777" w:rsidR="007844AA" w:rsidRPr="006141B8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141B8">
              <w:rPr>
                <w:rFonts w:ascii="Arial" w:hAnsi="Arial" w:cs="Arial"/>
                <w:b/>
                <w:sz w:val="24"/>
                <w:szCs w:val="24"/>
              </w:rPr>
              <w:t>(</w:t>
            </w:r>
            <w:r>
              <w:rPr>
                <w:rFonts w:ascii="Arial" w:hAnsi="Arial" w:cs="Arial"/>
                <w:b/>
                <w:sz w:val="24"/>
                <w:szCs w:val="24"/>
              </w:rPr>
              <w:t>30</w:t>
            </w:r>
            <w:r w:rsidRPr="006141B8">
              <w:rPr>
                <w:rFonts w:ascii="Arial" w:hAnsi="Arial" w:cs="Arial"/>
                <w:b/>
                <w:sz w:val="24"/>
                <w:szCs w:val="24"/>
              </w:rPr>
              <w:t>/100)</w:t>
            </w:r>
          </w:p>
        </w:tc>
        <w:tc>
          <w:tcPr>
            <w:tcW w:w="1579" w:type="dxa"/>
          </w:tcPr>
          <w:p w14:paraId="0D43C715" w14:textId="77777777" w:rsidR="007844AA" w:rsidRDefault="007844AA" w:rsidP="009F2424">
            <w:pPr>
              <w:tabs>
                <w:tab w:val="left" w:pos="1418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39351C" w14:textId="084FDC8A" w:rsidR="007844AA" w:rsidRDefault="007844AA" w:rsidP="00D05C9E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1. </w:t>
            </w:r>
            <w:proofErr w:type="spellStart"/>
            <w:r w:rsidR="00137346">
              <w:rPr>
                <w:rFonts w:ascii="Arial" w:hAnsi="Arial" w:cs="Arial"/>
                <w:b/>
                <w:sz w:val="24"/>
                <w:szCs w:val="24"/>
              </w:rPr>
              <w:t>Soru</w:t>
            </w:r>
            <w:proofErr w:type="spellEnd"/>
          </w:p>
          <w:p w14:paraId="39B77420" w14:textId="77777777" w:rsidR="007844AA" w:rsidRPr="006141B8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141B8">
              <w:rPr>
                <w:rFonts w:ascii="Arial" w:hAnsi="Arial" w:cs="Arial"/>
                <w:b/>
                <w:sz w:val="24"/>
                <w:szCs w:val="24"/>
              </w:rPr>
              <w:t>(</w:t>
            </w:r>
            <w:r>
              <w:rPr>
                <w:rFonts w:ascii="Arial" w:hAnsi="Arial" w:cs="Arial"/>
                <w:b/>
                <w:sz w:val="24"/>
                <w:szCs w:val="24"/>
              </w:rPr>
              <w:t>25</w:t>
            </w:r>
            <w:r w:rsidRPr="006141B8">
              <w:rPr>
                <w:rFonts w:ascii="Arial" w:hAnsi="Arial" w:cs="Arial"/>
                <w:b/>
                <w:sz w:val="24"/>
                <w:szCs w:val="24"/>
              </w:rPr>
              <w:t>/100)</w:t>
            </w:r>
          </w:p>
        </w:tc>
        <w:tc>
          <w:tcPr>
            <w:tcW w:w="1579" w:type="dxa"/>
          </w:tcPr>
          <w:p w14:paraId="4DEEBA54" w14:textId="77777777" w:rsidR="007844AA" w:rsidRDefault="007844AA" w:rsidP="009F242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A6F0606" w14:textId="77777777" w:rsidR="007844AA" w:rsidRPr="006141B8" w:rsidRDefault="007844AA" w:rsidP="009F242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2. </w:t>
            </w:r>
            <w:proofErr w:type="spellStart"/>
            <w:r w:rsidR="00137346">
              <w:rPr>
                <w:rFonts w:ascii="Arial" w:hAnsi="Arial" w:cs="Arial"/>
                <w:b/>
                <w:sz w:val="24"/>
                <w:szCs w:val="24"/>
              </w:rPr>
              <w:t>Soru</w:t>
            </w:r>
            <w:proofErr w:type="spellEnd"/>
          </w:p>
          <w:p w14:paraId="70470864" w14:textId="77777777" w:rsidR="007844AA" w:rsidRPr="006141B8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141B8">
              <w:rPr>
                <w:rFonts w:ascii="Arial" w:hAnsi="Arial" w:cs="Arial"/>
                <w:b/>
                <w:sz w:val="24"/>
                <w:szCs w:val="24"/>
              </w:rPr>
              <w:t>(</w:t>
            </w:r>
            <w:r>
              <w:rPr>
                <w:rFonts w:ascii="Arial" w:hAnsi="Arial" w:cs="Arial"/>
                <w:b/>
                <w:sz w:val="24"/>
                <w:szCs w:val="24"/>
              </w:rPr>
              <w:t>25</w:t>
            </w:r>
            <w:r w:rsidRPr="006141B8">
              <w:rPr>
                <w:rFonts w:ascii="Arial" w:hAnsi="Arial" w:cs="Arial"/>
                <w:b/>
                <w:sz w:val="24"/>
                <w:szCs w:val="24"/>
              </w:rPr>
              <w:t>/100)</w:t>
            </w:r>
          </w:p>
        </w:tc>
        <w:tc>
          <w:tcPr>
            <w:tcW w:w="1457" w:type="dxa"/>
          </w:tcPr>
          <w:p w14:paraId="7019D9F7" w14:textId="77777777" w:rsidR="007844AA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ACBB977" w14:textId="77777777" w:rsidR="007844AA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.</w:t>
            </w:r>
            <w:r w:rsidR="0013734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="00137346">
              <w:rPr>
                <w:rFonts w:ascii="Arial" w:hAnsi="Arial" w:cs="Arial"/>
                <w:b/>
                <w:sz w:val="24"/>
                <w:szCs w:val="24"/>
              </w:rPr>
              <w:t>Soru</w:t>
            </w:r>
            <w:proofErr w:type="spellEnd"/>
          </w:p>
          <w:p w14:paraId="6496D0E3" w14:textId="77777777" w:rsidR="007844AA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(20/100)</w:t>
            </w:r>
          </w:p>
        </w:tc>
        <w:tc>
          <w:tcPr>
            <w:tcW w:w="1296" w:type="dxa"/>
            <w:tcBorders>
              <w:top w:val="nil"/>
            </w:tcBorders>
          </w:tcPr>
          <w:p w14:paraId="08D87952" w14:textId="77777777" w:rsidR="007844AA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3B304FE" w14:textId="455C3BDF" w:rsidR="007844AA" w:rsidRDefault="00C65C4C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Toplam</w:t>
            </w:r>
            <w:proofErr w:type="spellEnd"/>
          </w:p>
          <w:p w14:paraId="35D38C0B" w14:textId="77777777" w:rsidR="007844AA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(100%)</w:t>
            </w:r>
          </w:p>
        </w:tc>
        <w:tc>
          <w:tcPr>
            <w:tcW w:w="1542" w:type="dxa"/>
            <w:tcBorders>
              <w:top w:val="nil"/>
            </w:tcBorders>
          </w:tcPr>
          <w:p w14:paraId="0FB060EF" w14:textId="77777777" w:rsidR="007844AA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83699E" w14:textId="77777777" w:rsidR="007844AA" w:rsidRPr="00137346" w:rsidRDefault="00137346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Sözlü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Sınav</w:t>
            </w:r>
            <w:proofErr w:type="spellEnd"/>
          </w:p>
          <w:p w14:paraId="5877C676" w14:textId="77777777" w:rsidR="007844AA" w:rsidRPr="006141B8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141B8">
              <w:rPr>
                <w:rFonts w:ascii="Arial" w:hAnsi="Arial" w:cs="Arial"/>
                <w:b/>
                <w:sz w:val="24"/>
                <w:szCs w:val="24"/>
              </w:rPr>
              <w:t>(</w:t>
            </w:r>
            <w:r>
              <w:rPr>
                <w:rFonts w:ascii="Arial" w:hAnsi="Arial" w:cs="Arial"/>
                <w:b/>
                <w:sz w:val="24"/>
                <w:szCs w:val="24"/>
              </w:rPr>
              <w:t>100</w:t>
            </w:r>
            <w:r w:rsidRPr="006141B8">
              <w:rPr>
                <w:rFonts w:ascii="Arial" w:hAnsi="Arial" w:cs="Arial"/>
                <w:b/>
                <w:sz w:val="24"/>
                <w:szCs w:val="24"/>
              </w:rPr>
              <w:t>/100)</w:t>
            </w:r>
          </w:p>
        </w:tc>
        <w:tc>
          <w:tcPr>
            <w:tcW w:w="1772" w:type="dxa"/>
            <w:tcBorders>
              <w:top w:val="nil"/>
            </w:tcBorders>
          </w:tcPr>
          <w:p w14:paraId="060584A6" w14:textId="77777777" w:rsidR="007844AA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CBE7760" w14:textId="77777777" w:rsidR="007844AA" w:rsidRDefault="007844AA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1F651A6" w14:textId="77777777" w:rsidR="007844AA" w:rsidRPr="006141B8" w:rsidRDefault="00137346" w:rsidP="009F2424">
            <w:pPr>
              <w:tabs>
                <w:tab w:val="left" w:pos="141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İmza</w:t>
            </w:r>
            <w:proofErr w:type="spellEnd"/>
          </w:p>
        </w:tc>
      </w:tr>
      <w:tr w:rsidR="007844AA" w:rsidRPr="006141B8" w14:paraId="634F019D" w14:textId="77777777" w:rsidTr="007844AA">
        <w:tc>
          <w:tcPr>
            <w:tcW w:w="3308" w:type="dxa"/>
          </w:tcPr>
          <w:p w14:paraId="3789861A" w14:textId="77777777" w:rsidR="007844AA" w:rsidRPr="006141B8" w:rsidRDefault="00C051E0" w:rsidP="007844AA">
            <w:pPr>
              <w:tabs>
                <w:tab w:val="left" w:pos="1418"/>
              </w:tabs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Ünvan</w:t>
            </w:r>
            <w:proofErr w:type="spellEnd"/>
            <w:r>
              <w:rPr>
                <w:rFonts w:ascii="Arial" w:hAnsi="Arial" w:cs="Arial"/>
              </w:rPr>
              <w:t xml:space="preserve">, Ad </w:t>
            </w:r>
            <w:proofErr w:type="spellStart"/>
            <w:r>
              <w:rPr>
                <w:rFonts w:ascii="Arial" w:hAnsi="Arial" w:cs="Arial"/>
              </w:rPr>
              <w:t>Soyad</w:t>
            </w:r>
            <w:proofErr w:type="spellEnd"/>
            <w:r>
              <w:rPr>
                <w:rFonts w:ascii="Arial" w:hAnsi="Arial" w:cs="Arial"/>
              </w:rPr>
              <w:t>,</w:t>
            </w:r>
          </w:p>
          <w:p w14:paraId="31EA633F" w14:textId="77777777" w:rsidR="007844AA" w:rsidRPr="006141B8" w:rsidRDefault="00C051E0" w:rsidP="007844AA">
            <w:pPr>
              <w:tabs>
                <w:tab w:val="left" w:pos="1418"/>
              </w:tabs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urum</w:t>
            </w:r>
            <w:proofErr w:type="spellEnd"/>
          </w:p>
          <w:p w14:paraId="07EE2C86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</w:tc>
        <w:tc>
          <w:tcPr>
            <w:tcW w:w="1538" w:type="dxa"/>
          </w:tcPr>
          <w:p w14:paraId="572ED2D7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3A5B6ADB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601F2AD9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57" w:type="dxa"/>
          </w:tcPr>
          <w:p w14:paraId="26BBB820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</w:tcPr>
          <w:p w14:paraId="0A936FAE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2" w:type="dxa"/>
          </w:tcPr>
          <w:p w14:paraId="553027B3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72" w:type="dxa"/>
          </w:tcPr>
          <w:p w14:paraId="336FCE6D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4AA" w:rsidRPr="006141B8" w14:paraId="79C2A65A" w14:textId="77777777" w:rsidTr="007844AA">
        <w:tc>
          <w:tcPr>
            <w:tcW w:w="3308" w:type="dxa"/>
          </w:tcPr>
          <w:p w14:paraId="68FDD1F4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6C6C6963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1613DC73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</w:tc>
        <w:tc>
          <w:tcPr>
            <w:tcW w:w="1538" w:type="dxa"/>
          </w:tcPr>
          <w:p w14:paraId="12FCE765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0B45C956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0F49B233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57" w:type="dxa"/>
          </w:tcPr>
          <w:p w14:paraId="19460CB8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</w:tcPr>
          <w:p w14:paraId="2F62BF8B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2" w:type="dxa"/>
          </w:tcPr>
          <w:p w14:paraId="7A5B0305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72" w:type="dxa"/>
          </w:tcPr>
          <w:p w14:paraId="108FDA9E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4AA" w:rsidRPr="006141B8" w14:paraId="4718470F" w14:textId="77777777" w:rsidTr="007844AA">
        <w:tc>
          <w:tcPr>
            <w:tcW w:w="3308" w:type="dxa"/>
          </w:tcPr>
          <w:p w14:paraId="3B74CB6C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0AACCA7A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21E04E70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</w:tc>
        <w:tc>
          <w:tcPr>
            <w:tcW w:w="1538" w:type="dxa"/>
          </w:tcPr>
          <w:p w14:paraId="352DE74B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3D0F0276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03DE3705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57" w:type="dxa"/>
          </w:tcPr>
          <w:p w14:paraId="7EF17F99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</w:tcPr>
          <w:p w14:paraId="11B9070C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2" w:type="dxa"/>
          </w:tcPr>
          <w:p w14:paraId="02501195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72" w:type="dxa"/>
          </w:tcPr>
          <w:p w14:paraId="54BF39C6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D6F33" w:rsidRPr="006141B8" w14:paraId="6D7C85C2" w14:textId="77777777" w:rsidTr="007844AA">
        <w:tc>
          <w:tcPr>
            <w:tcW w:w="3308" w:type="dxa"/>
          </w:tcPr>
          <w:p w14:paraId="096AEB09" w14:textId="77777777" w:rsidR="00AD6F33" w:rsidRDefault="00AD6F33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65C770EA" w14:textId="77777777" w:rsidR="00AD6F33" w:rsidRDefault="00AD6F33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2F43A723" w14:textId="77777777" w:rsidR="00AD6F33" w:rsidRPr="006141B8" w:rsidRDefault="00AD6F33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</w:tc>
        <w:tc>
          <w:tcPr>
            <w:tcW w:w="1538" w:type="dxa"/>
          </w:tcPr>
          <w:p w14:paraId="516FB34B" w14:textId="77777777" w:rsidR="00AD6F33" w:rsidRPr="006141B8" w:rsidRDefault="00AD6F33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453E2C52" w14:textId="77777777" w:rsidR="00AD6F33" w:rsidRPr="006141B8" w:rsidRDefault="00AD6F33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7D372B17" w14:textId="77777777" w:rsidR="00AD6F33" w:rsidRPr="006141B8" w:rsidRDefault="00AD6F33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57" w:type="dxa"/>
          </w:tcPr>
          <w:p w14:paraId="487D0160" w14:textId="77777777" w:rsidR="00AD6F33" w:rsidRPr="006141B8" w:rsidRDefault="00AD6F33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</w:tcPr>
          <w:p w14:paraId="7EAA88A0" w14:textId="77777777" w:rsidR="00AD6F33" w:rsidRPr="006141B8" w:rsidRDefault="00AD6F33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2" w:type="dxa"/>
          </w:tcPr>
          <w:p w14:paraId="6F4870A3" w14:textId="77777777" w:rsidR="00AD6F33" w:rsidRPr="006141B8" w:rsidRDefault="00AD6F33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72" w:type="dxa"/>
          </w:tcPr>
          <w:p w14:paraId="491609A3" w14:textId="77777777" w:rsidR="00AD6F33" w:rsidRPr="006141B8" w:rsidRDefault="00AD6F33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4AA" w:rsidRPr="006141B8" w14:paraId="7B258F90" w14:textId="77777777" w:rsidTr="007844AA">
        <w:tc>
          <w:tcPr>
            <w:tcW w:w="3308" w:type="dxa"/>
          </w:tcPr>
          <w:p w14:paraId="5D24519F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555C1B33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  <w:p w14:paraId="498C5695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</w:rPr>
            </w:pPr>
          </w:p>
        </w:tc>
        <w:tc>
          <w:tcPr>
            <w:tcW w:w="1538" w:type="dxa"/>
          </w:tcPr>
          <w:p w14:paraId="27E270EA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3512923B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9" w:type="dxa"/>
          </w:tcPr>
          <w:p w14:paraId="2480B761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57" w:type="dxa"/>
          </w:tcPr>
          <w:p w14:paraId="7907C4D3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</w:tcPr>
          <w:p w14:paraId="3A16C285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2" w:type="dxa"/>
          </w:tcPr>
          <w:p w14:paraId="16314980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72" w:type="dxa"/>
          </w:tcPr>
          <w:p w14:paraId="7BDD7D87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4AA" w:rsidRPr="006141B8" w14:paraId="2AB22741" w14:textId="77777777" w:rsidTr="009F2424">
        <w:tc>
          <w:tcPr>
            <w:tcW w:w="3308" w:type="dxa"/>
          </w:tcPr>
          <w:p w14:paraId="6B017A53" w14:textId="1FD0C1E3" w:rsidR="007844AA" w:rsidRPr="006141B8" w:rsidRDefault="00137346" w:rsidP="006141B8">
            <w:pPr>
              <w:tabs>
                <w:tab w:val="left" w:pos="1418"/>
              </w:tabs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Top</w:t>
            </w:r>
            <w:r w:rsidR="007844AA" w:rsidRPr="006141B8">
              <w:rPr>
                <w:rFonts w:ascii="Arial" w:hAnsi="Arial" w:cs="Arial"/>
                <w:b/>
                <w:sz w:val="24"/>
                <w:szCs w:val="24"/>
              </w:rPr>
              <w:t>l</w:t>
            </w:r>
            <w:r>
              <w:rPr>
                <w:rFonts w:ascii="Arial" w:hAnsi="Arial" w:cs="Arial"/>
                <w:b/>
                <w:sz w:val="24"/>
                <w:szCs w:val="24"/>
              </w:rPr>
              <w:t>am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C65C4C">
              <w:rPr>
                <w:rFonts w:ascii="Arial" w:hAnsi="Arial" w:cs="Arial"/>
                <w:b/>
                <w:sz w:val="24"/>
                <w:szCs w:val="24"/>
              </w:rPr>
              <w:t>P</w:t>
            </w:r>
            <w:r>
              <w:rPr>
                <w:rFonts w:ascii="Arial" w:hAnsi="Arial" w:cs="Arial"/>
                <w:b/>
                <w:sz w:val="24"/>
                <w:szCs w:val="24"/>
              </w:rPr>
              <w:t>uan</w:t>
            </w:r>
          </w:p>
          <w:p w14:paraId="32BEBB76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763" w:type="dxa"/>
            <w:gridSpan w:val="7"/>
          </w:tcPr>
          <w:p w14:paraId="5A2A7AB4" w14:textId="77777777" w:rsidR="007844AA" w:rsidRPr="006141B8" w:rsidRDefault="007844AA" w:rsidP="006141B8">
            <w:pPr>
              <w:tabs>
                <w:tab w:val="left" w:pos="1418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F98B69E" w14:textId="77777777" w:rsidR="00E247CC" w:rsidRDefault="00E247CC" w:rsidP="00E11AA5">
      <w:pPr>
        <w:tabs>
          <w:tab w:val="left" w:pos="1418"/>
        </w:tabs>
        <w:rPr>
          <w:rFonts w:ascii="Arial" w:hAnsi="Arial" w:cs="Arial"/>
          <w:sz w:val="24"/>
          <w:szCs w:val="24"/>
        </w:rPr>
      </w:pPr>
    </w:p>
    <w:p w14:paraId="70A2823E" w14:textId="0F3B3941" w:rsidR="00327174" w:rsidRDefault="00CF19B0" w:rsidP="00E11AA5">
      <w:pPr>
        <w:tabs>
          <w:tab w:val="left" w:pos="1418"/>
        </w:tabs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Genel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Not</w:t>
      </w:r>
      <w:r w:rsidR="00487FB7" w:rsidRPr="00D96079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Ortalaması</w:t>
      </w:r>
      <w:proofErr w:type="spellEnd"/>
      <w:r w:rsidR="00487FB7" w:rsidRPr="00D96079">
        <w:rPr>
          <w:rFonts w:ascii="Arial" w:hAnsi="Arial" w:cs="Arial"/>
          <w:b/>
          <w:sz w:val="24"/>
          <w:szCs w:val="24"/>
        </w:rPr>
        <w:t>:</w:t>
      </w:r>
      <w:r w:rsidR="00487FB7">
        <w:rPr>
          <w:rFonts w:ascii="Arial" w:hAnsi="Arial" w:cs="Arial"/>
          <w:sz w:val="24"/>
          <w:szCs w:val="24"/>
        </w:rPr>
        <w:tab/>
      </w:r>
      <w:r w:rsidR="00487FB7">
        <w:rPr>
          <w:rFonts w:ascii="Arial" w:hAnsi="Arial" w:cs="Arial"/>
          <w:sz w:val="24"/>
          <w:szCs w:val="24"/>
        </w:rPr>
        <w:tab/>
      </w:r>
      <w:r w:rsidR="00487FB7">
        <w:rPr>
          <w:rFonts w:ascii="Arial" w:hAnsi="Arial" w:cs="Arial"/>
          <w:sz w:val="24"/>
          <w:szCs w:val="24"/>
        </w:rPr>
        <w:tab/>
      </w:r>
      <w:r w:rsidR="00487FB7">
        <w:rPr>
          <w:rFonts w:ascii="Arial" w:hAnsi="Arial" w:cs="Arial"/>
          <w:sz w:val="24"/>
          <w:szCs w:val="24"/>
        </w:rPr>
        <w:tab/>
      </w:r>
      <w:r w:rsidR="00487FB7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proofErr w:type="spellStart"/>
      <w:r w:rsidR="00137346">
        <w:rPr>
          <w:rFonts w:ascii="Arial" w:hAnsi="Arial" w:cs="Arial"/>
          <w:b/>
          <w:sz w:val="24"/>
          <w:szCs w:val="24"/>
        </w:rPr>
        <w:t>Sınav</w:t>
      </w:r>
      <w:proofErr w:type="spellEnd"/>
      <w:r w:rsidR="00137346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137346">
        <w:rPr>
          <w:rFonts w:ascii="Arial" w:hAnsi="Arial" w:cs="Arial"/>
          <w:b/>
          <w:sz w:val="24"/>
          <w:szCs w:val="24"/>
        </w:rPr>
        <w:t>Komitesi</w:t>
      </w:r>
      <w:proofErr w:type="spellEnd"/>
      <w:r w:rsidR="00137346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137346">
        <w:rPr>
          <w:rFonts w:ascii="Arial" w:hAnsi="Arial" w:cs="Arial"/>
          <w:b/>
          <w:sz w:val="24"/>
          <w:szCs w:val="24"/>
        </w:rPr>
        <w:t>Adına</w:t>
      </w:r>
      <w:proofErr w:type="spellEnd"/>
      <w:r w:rsidR="006C6E75" w:rsidRPr="00D96079">
        <w:rPr>
          <w:rFonts w:ascii="Arial" w:hAnsi="Arial" w:cs="Arial"/>
          <w:b/>
          <w:sz w:val="24"/>
          <w:szCs w:val="24"/>
        </w:rPr>
        <w:t>:</w:t>
      </w:r>
    </w:p>
    <w:p w14:paraId="256B833B" w14:textId="77777777" w:rsidR="00E247CC" w:rsidRPr="00D96079" w:rsidRDefault="00E247CC" w:rsidP="00E11AA5">
      <w:pPr>
        <w:tabs>
          <w:tab w:val="left" w:pos="1418"/>
        </w:tabs>
        <w:rPr>
          <w:rFonts w:ascii="Arial" w:hAnsi="Arial" w:cs="Arial"/>
          <w:b/>
          <w:sz w:val="24"/>
          <w:szCs w:val="24"/>
        </w:rPr>
      </w:pPr>
    </w:p>
    <w:p w14:paraId="289627E8" w14:textId="77777777" w:rsidR="00487FB7" w:rsidRDefault="008153CF" w:rsidP="00487FB7">
      <w:pPr>
        <w:tabs>
          <w:tab w:val="left" w:pos="1418"/>
        </w:tabs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F1B7FC9" wp14:editId="6FE4BDE9">
                <wp:simplePos x="0" y="0"/>
                <wp:positionH relativeFrom="column">
                  <wp:posOffset>27305</wp:posOffset>
                </wp:positionH>
                <wp:positionV relativeFrom="paragraph">
                  <wp:posOffset>19685</wp:posOffset>
                </wp:positionV>
                <wp:extent cx="144145" cy="144145"/>
                <wp:effectExtent l="0" t="0" r="0" b="0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7D312F" id="Rectangle 7" o:spid="_x0000_s1026" style="position:absolute;margin-left:2.15pt;margin-top:1.55pt;width:11.35pt;height:11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"/>
            </w:pict>
          </mc:Fallback>
        </mc:AlternateContent>
      </w:r>
      <w:proofErr w:type="spellStart"/>
      <w:r w:rsidR="00137346">
        <w:rPr>
          <w:rFonts w:ascii="Arial" w:hAnsi="Arial" w:cs="Arial"/>
          <w:sz w:val="24"/>
          <w:szCs w:val="24"/>
        </w:rPr>
        <w:t>Başarılı</w:t>
      </w:r>
      <w:proofErr w:type="spellEnd"/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proofErr w:type="spellStart"/>
      <w:r w:rsidR="00137346">
        <w:rPr>
          <w:rFonts w:ascii="Arial" w:hAnsi="Arial" w:cs="Arial"/>
          <w:sz w:val="24"/>
          <w:szCs w:val="24"/>
        </w:rPr>
        <w:t>Başka</w:t>
      </w:r>
      <w:r w:rsidR="006C6E75">
        <w:rPr>
          <w:rFonts w:ascii="Arial" w:hAnsi="Arial" w:cs="Arial"/>
          <w:sz w:val="24"/>
          <w:szCs w:val="24"/>
        </w:rPr>
        <w:t>n</w:t>
      </w:r>
      <w:proofErr w:type="spellEnd"/>
      <w:r w:rsidR="006C6E75">
        <w:rPr>
          <w:rFonts w:ascii="Arial" w:hAnsi="Arial" w:cs="Arial"/>
          <w:sz w:val="24"/>
          <w:szCs w:val="24"/>
        </w:rPr>
        <w:t>:</w:t>
      </w:r>
      <w:r w:rsidR="006C6E75">
        <w:rPr>
          <w:rFonts w:ascii="Arial" w:hAnsi="Arial" w:cs="Arial"/>
          <w:sz w:val="24"/>
          <w:szCs w:val="24"/>
        </w:rPr>
        <w:tab/>
        <w:t>_________________________________</w:t>
      </w:r>
    </w:p>
    <w:p w14:paraId="2385AEF9" w14:textId="77777777" w:rsidR="006C6E75" w:rsidRDefault="008153CF" w:rsidP="00487FB7">
      <w:pPr>
        <w:tabs>
          <w:tab w:val="left" w:pos="1418"/>
        </w:tabs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CB2EE4" wp14:editId="355682EA">
                <wp:simplePos x="0" y="0"/>
                <wp:positionH relativeFrom="column">
                  <wp:posOffset>27305</wp:posOffset>
                </wp:positionH>
                <wp:positionV relativeFrom="paragraph">
                  <wp:posOffset>24765</wp:posOffset>
                </wp:positionV>
                <wp:extent cx="144145" cy="144145"/>
                <wp:effectExtent l="0" t="0" r="0" b="0"/>
                <wp:wrapNone/>
                <wp:docPr id="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017110" id="Rectangle 8" o:spid="_x0000_s1026" style="position:absolute;margin-left:2.15pt;margin-top:1.95pt;width:11.35pt;height:11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"/>
            </w:pict>
          </mc:Fallback>
        </mc:AlternateContent>
      </w:r>
      <w:proofErr w:type="spellStart"/>
      <w:r w:rsidR="00137346">
        <w:rPr>
          <w:rFonts w:ascii="Arial" w:hAnsi="Arial" w:cs="Arial"/>
          <w:sz w:val="24"/>
          <w:szCs w:val="24"/>
        </w:rPr>
        <w:t>Başarısız</w:t>
      </w:r>
      <w:proofErr w:type="spellEnd"/>
    </w:p>
    <w:p w14:paraId="5A964911" w14:textId="77777777" w:rsidR="00D96079" w:rsidRPr="00B71C9A" w:rsidRDefault="00D96079" w:rsidP="00D96079">
      <w:pPr>
        <w:tabs>
          <w:tab w:val="left" w:pos="1418"/>
        </w:tabs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proofErr w:type="spellStart"/>
      <w:r w:rsidR="00137346">
        <w:rPr>
          <w:rFonts w:ascii="Arial" w:hAnsi="Arial" w:cs="Arial"/>
          <w:sz w:val="24"/>
          <w:szCs w:val="24"/>
        </w:rPr>
        <w:t>İmza</w:t>
      </w:r>
      <w:proofErr w:type="spellEnd"/>
      <w:r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ab/>
      </w:r>
      <w:r w:rsidR="00137346">
        <w:rPr>
          <w:rFonts w:ascii="Arial" w:hAnsi="Arial" w:cs="Arial"/>
          <w:sz w:val="24"/>
          <w:szCs w:val="24"/>
        </w:rPr>
        <w:t xml:space="preserve">           </w:t>
      </w:r>
      <w:r>
        <w:rPr>
          <w:rFonts w:ascii="Arial" w:hAnsi="Arial" w:cs="Arial"/>
          <w:sz w:val="24"/>
          <w:szCs w:val="24"/>
        </w:rPr>
        <w:t>_________________________________</w:t>
      </w:r>
    </w:p>
    <w:p w14:paraId="527DFD5F" w14:textId="1AECE96C" w:rsidR="00487FB7" w:rsidRPr="00B71C9A" w:rsidRDefault="00D96079" w:rsidP="00D96079">
      <w:pPr>
        <w:tabs>
          <w:tab w:val="left" w:pos="1418"/>
        </w:tabs>
        <w:rPr>
          <w:rFonts w:ascii="Arial" w:hAnsi="Arial" w:cs="Arial"/>
          <w:sz w:val="24"/>
          <w:szCs w:val="24"/>
        </w:rPr>
      </w:pPr>
      <w:proofErr w:type="spellStart"/>
      <w:r w:rsidRPr="00D96079">
        <w:rPr>
          <w:rFonts w:ascii="Arial" w:hAnsi="Arial" w:cs="Arial"/>
          <w:b/>
          <w:sz w:val="24"/>
          <w:szCs w:val="24"/>
        </w:rPr>
        <w:t>E</w:t>
      </w:r>
      <w:r w:rsidR="00137346">
        <w:rPr>
          <w:rFonts w:ascii="Arial" w:hAnsi="Arial" w:cs="Arial"/>
          <w:b/>
          <w:sz w:val="24"/>
          <w:szCs w:val="24"/>
        </w:rPr>
        <w:t>k</w:t>
      </w:r>
      <w:proofErr w:type="spellEnd"/>
      <w:r w:rsidRPr="00D96079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37346">
        <w:rPr>
          <w:rFonts w:ascii="Arial" w:hAnsi="Arial" w:cs="Arial"/>
          <w:sz w:val="24"/>
          <w:szCs w:val="24"/>
        </w:rPr>
        <w:t>Sınav</w:t>
      </w:r>
      <w:proofErr w:type="spellEnd"/>
      <w:r w:rsidR="00137346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37346">
        <w:rPr>
          <w:rFonts w:ascii="Arial" w:hAnsi="Arial" w:cs="Arial"/>
          <w:sz w:val="24"/>
          <w:szCs w:val="24"/>
        </w:rPr>
        <w:t>Kağıdı</w:t>
      </w:r>
      <w:proofErr w:type="spellEnd"/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6C6E75">
        <w:rPr>
          <w:rFonts w:ascii="Arial" w:hAnsi="Arial" w:cs="Arial"/>
          <w:sz w:val="24"/>
          <w:szCs w:val="24"/>
        </w:rPr>
        <w:tab/>
      </w:r>
      <w:r w:rsidR="00CF19B0">
        <w:rPr>
          <w:rFonts w:ascii="Arial" w:hAnsi="Arial" w:cs="Arial"/>
          <w:sz w:val="24"/>
          <w:szCs w:val="24"/>
        </w:rPr>
        <w:t xml:space="preserve"> </w:t>
      </w:r>
      <w:r w:rsidR="00C65C4C">
        <w:rPr>
          <w:rFonts w:ascii="Arial" w:hAnsi="Arial" w:cs="Arial"/>
          <w:sz w:val="24"/>
          <w:szCs w:val="24"/>
        </w:rPr>
        <w:tab/>
      </w:r>
      <w:proofErr w:type="spellStart"/>
      <w:r w:rsidR="00137346">
        <w:rPr>
          <w:rFonts w:ascii="Arial" w:hAnsi="Arial" w:cs="Arial"/>
          <w:sz w:val="24"/>
          <w:szCs w:val="24"/>
        </w:rPr>
        <w:t>Tarih</w:t>
      </w:r>
      <w:proofErr w:type="spellEnd"/>
      <w:r w:rsidR="006C6E75">
        <w:rPr>
          <w:rFonts w:ascii="Arial" w:hAnsi="Arial" w:cs="Arial"/>
          <w:sz w:val="24"/>
          <w:szCs w:val="24"/>
        </w:rPr>
        <w:t>:</w:t>
      </w:r>
      <w:proofErr w:type="gramStart"/>
      <w:r>
        <w:rPr>
          <w:rFonts w:ascii="Arial" w:hAnsi="Arial" w:cs="Arial"/>
          <w:sz w:val="24"/>
          <w:szCs w:val="24"/>
        </w:rPr>
        <w:tab/>
      </w:r>
      <w:r w:rsidR="00137346">
        <w:rPr>
          <w:rFonts w:ascii="Arial" w:hAnsi="Arial" w:cs="Arial"/>
          <w:sz w:val="24"/>
          <w:szCs w:val="24"/>
        </w:rPr>
        <w:t xml:space="preserve">  </w:t>
      </w:r>
      <w:r w:rsidR="006C6E75">
        <w:rPr>
          <w:rFonts w:ascii="Arial" w:hAnsi="Arial" w:cs="Arial"/>
          <w:sz w:val="24"/>
          <w:szCs w:val="24"/>
        </w:rPr>
        <w:tab/>
      </w:r>
      <w:proofErr w:type="gramEnd"/>
      <w:r w:rsidR="006C6E75">
        <w:rPr>
          <w:rFonts w:ascii="Arial" w:hAnsi="Arial" w:cs="Arial"/>
          <w:sz w:val="24"/>
          <w:szCs w:val="24"/>
        </w:rPr>
        <w:t>_________________________________</w:t>
      </w:r>
    </w:p>
    <w:sectPr w:rsidR="00487FB7" w:rsidRPr="00B71C9A" w:rsidSect="009F2424">
      <w:pgSz w:w="15840" w:h="12240" w:orient="landscape"/>
      <w:pgMar w:top="1134" w:right="851" w:bottom="567" w:left="1134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56CFE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5C0EB3"/>
    <w:multiLevelType w:val="hybridMultilevel"/>
    <w:tmpl w:val="3BAC7E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C7233"/>
    <w:multiLevelType w:val="hybridMultilevel"/>
    <w:tmpl w:val="9EBE761C"/>
    <w:lvl w:ilvl="0" w:tplc="550AD204">
      <w:start w:val="6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3E776B"/>
    <w:multiLevelType w:val="hybridMultilevel"/>
    <w:tmpl w:val="06A0699A"/>
    <w:lvl w:ilvl="0" w:tplc="03A4F7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778DD"/>
    <w:multiLevelType w:val="hybridMultilevel"/>
    <w:tmpl w:val="5E98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63D5B"/>
    <w:multiLevelType w:val="hybridMultilevel"/>
    <w:tmpl w:val="8466BECC"/>
    <w:lvl w:ilvl="0" w:tplc="5226038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816614"/>
    <w:multiLevelType w:val="hybridMultilevel"/>
    <w:tmpl w:val="650CE978"/>
    <w:lvl w:ilvl="0" w:tplc="125A4F8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3136A2E"/>
    <w:multiLevelType w:val="hybridMultilevel"/>
    <w:tmpl w:val="FE907966"/>
    <w:lvl w:ilvl="0" w:tplc="68DAE3FC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8" w15:restartNumberingAfterBreak="0">
    <w:nsid w:val="4CBF0A8F"/>
    <w:multiLevelType w:val="hybridMultilevel"/>
    <w:tmpl w:val="D26C2F48"/>
    <w:lvl w:ilvl="0" w:tplc="267225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00B1C"/>
    <w:multiLevelType w:val="hybridMultilevel"/>
    <w:tmpl w:val="6D7ED77A"/>
    <w:lvl w:ilvl="0" w:tplc="B52AB63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55E0095"/>
    <w:multiLevelType w:val="hybridMultilevel"/>
    <w:tmpl w:val="F93629B0"/>
    <w:lvl w:ilvl="0" w:tplc="7DB2A42E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7F7C6E"/>
    <w:multiLevelType w:val="singleLevel"/>
    <w:tmpl w:val="B2D04B46"/>
    <w:lvl w:ilvl="0">
      <w:start w:val="16"/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78621CB3"/>
    <w:multiLevelType w:val="hybridMultilevel"/>
    <w:tmpl w:val="5ED8DBEE"/>
    <w:lvl w:ilvl="0" w:tplc="3978422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2"/>
  </w:num>
  <w:num w:numId="3">
    <w:abstractNumId w:val="11"/>
  </w:num>
  <w:num w:numId="4">
    <w:abstractNumId w:val="9"/>
  </w:num>
  <w:num w:numId="5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7"/>
  </w:num>
  <w:num w:numId="8">
    <w:abstractNumId w:val="10"/>
  </w:num>
  <w:num w:numId="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5"/>
  </w:num>
  <w:num w:numId="12">
    <w:abstractNumId w:val="1"/>
  </w:num>
  <w:num w:numId="13">
    <w:abstractNumId w:val="4"/>
  </w:num>
  <w:num w:numId="14">
    <w:abstractNumId w:val="3"/>
  </w:num>
  <w:num w:numId="15">
    <w:abstractNumId w:val="8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3MTU2NTExNTM0MbNU0lEKTi0uzszPAykwqgUAD4eyaywAAAA="/>
  </w:docVars>
  <w:rsids>
    <w:rsidRoot w:val="0006122B"/>
    <w:rsid w:val="000029DA"/>
    <w:rsid w:val="00005669"/>
    <w:rsid w:val="0000582F"/>
    <w:rsid w:val="000114BC"/>
    <w:rsid w:val="00012A4F"/>
    <w:rsid w:val="00014CF6"/>
    <w:rsid w:val="00016309"/>
    <w:rsid w:val="000169C4"/>
    <w:rsid w:val="00020271"/>
    <w:rsid w:val="00022F87"/>
    <w:rsid w:val="0002474C"/>
    <w:rsid w:val="00034EF3"/>
    <w:rsid w:val="00041C69"/>
    <w:rsid w:val="000438BF"/>
    <w:rsid w:val="00045C15"/>
    <w:rsid w:val="00046AEF"/>
    <w:rsid w:val="00052D77"/>
    <w:rsid w:val="00053369"/>
    <w:rsid w:val="000545E4"/>
    <w:rsid w:val="000572CC"/>
    <w:rsid w:val="0005781A"/>
    <w:rsid w:val="0006122B"/>
    <w:rsid w:val="00064B4F"/>
    <w:rsid w:val="00066D69"/>
    <w:rsid w:val="000704B4"/>
    <w:rsid w:val="00070988"/>
    <w:rsid w:val="000736B0"/>
    <w:rsid w:val="00076087"/>
    <w:rsid w:val="00077D70"/>
    <w:rsid w:val="00077FAE"/>
    <w:rsid w:val="000802B7"/>
    <w:rsid w:val="00080570"/>
    <w:rsid w:val="00081533"/>
    <w:rsid w:val="00081641"/>
    <w:rsid w:val="00086A7E"/>
    <w:rsid w:val="00086C44"/>
    <w:rsid w:val="00087D35"/>
    <w:rsid w:val="00087DED"/>
    <w:rsid w:val="00090434"/>
    <w:rsid w:val="000943EA"/>
    <w:rsid w:val="00097DFD"/>
    <w:rsid w:val="000A13E5"/>
    <w:rsid w:val="000A1FD0"/>
    <w:rsid w:val="000A2B6D"/>
    <w:rsid w:val="000A669E"/>
    <w:rsid w:val="000A7444"/>
    <w:rsid w:val="000A7D52"/>
    <w:rsid w:val="000B7479"/>
    <w:rsid w:val="000C3F2D"/>
    <w:rsid w:val="000C4236"/>
    <w:rsid w:val="000D0070"/>
    <w:rsid w:val="000D7B81"/>
    <w:rsid w:val="000F065C"/>
    <w:rsid w:val="000F0973"/>
    <w:rsid w:val="000F09ED"/>
    <w:rsid w:val="000F6B26"/>
    <w:rsid w:val="000F713B"/>
    <w:rsid w:val="00102D0B"/>
    <w:rsid w:val="0010528B"/>
    <w:rsid w:val="001076F8"/>
    <w:rsid w:val="0011534E"/>
    <w:rsid w:val="00115A72"/>
    <w:rsid w:val="0011799C"/>
    <w:rsid w:val="0012558C"/>
    <w:rsid w:val="00127DFC"/>
    <w:rsid w:val="00134F23"/>
    <w:rsid w:val="0013553F"/>
    <w:rsid w:val="001366E8"/>
    <w:rsid w:val="00137346"/>
    <w:rsid w:val="0013751A"/>
    <w:rsid w:val="00142BB6"/>
    <w:rsid w:val="00155CF2"/>
    <w:rsid w:val="0015611C"/>
    <w:rsid w:val="0015624B"/>
    <w:rsid w:val="00157E18"/>
    <w:rsid w:val="00160AEC"/>
    <w:rsid w:val="001648F3"/>
    <w:rsid w:val="00164A62"/>
    <w:rsid w:val="001743D7"/>
    <w:rsid w:val="00175358"/>
    <w:rsid w:val="00175FF8"/>
    <w:rsid w:val="0017674D"/>
    <w:rsid w:val="00183819"/>
    <w:rsid w:val="00184770"/>
    <w:rsid w:val="00185A2A"/>
    <w:rsid w:val="00185C5D"/>
    <w:rsid w:val="0019317E"/>
    <w:rsid w:val="0019320D"/>
    <w:rsid w:val="0019508E"/>
    <w:rsid w:val="00195D52"/>
    <w:rsid w:val="001A1EA4"/>
    <w:rsid w:val="001A535D"/>
    <w:rsid w:val="001A5D98"/>
    <w:rsid w:val="001B2347"/>
    <w:rsid w:val="001B73D2"/>
    <w:rsid w:val="001C015C"/>
    <w:rsid w:val="001D1585"/>
    <w:rsid w:val="001F0325"/>
    <w:rsid w:val="001F14D7"/>
    <w:rsid w:val="001F2247"/>
    <w:rsid w:val="001F246F"/>
    <w:rsid w:val="001F2F80"/>
    <w:rsid w:val="001F3805"/>
    <w:rsid w:val="001F5756"/>
    <w:rsid w:val="001F7604"/>
    <w:rsid w:val="00205CBA"/>
    <w:rsid w:val="002073A4"/>
    <w:rsid w:val="002178FF"/>
    <w:rsid w:val="002202E8"/>
    <w:rsid w:val="0022239C"/>
    <w:rsid w:val="00223A4E"/>
    <w:rsid w:val="002261D3"/>
    <w:rsid w:val="00227146"/>
    <w:rsid w:val="002315D8"/>
    <w:rsid w:val="00233EFC"/>
    <w:rsid w:val="00235B98"/>
    <w:rsid w:val="002360D6"/>
    <w:rsid w:val="0024128D"/>
    <w:rsid w:val="002415DE"/>
    <w:rsid w:val="0025373F"/>
    <w:rsid w:val="0025419D"/>
    <w:rsid w:val="00254D0E"/>
    <w:rsid w:val="00255E40"/>
    <w:rsid w:val="00260C7E"/>
    <w:rsid w:val="0026248A"/>
    <w:rsid w:val="00262828"/>
    <w:rsid w:val="00264569"/>
    <w:rsid w:val="0026524C"/>
    <w:rsid w:val="00272EDA"/>
    <w:rsid w:val="00280FA1"/>
    <w:rsid w:val="00283F3E"/>
    <w:rsid w:val="002868AF"/>
    <w:rsid w:val="00286B4B"/>
    <w:rsid w:val="00290C5E"/>
    <w:rsid w:val="002943B6"/>
    <w:rsid w:val="00294805"/>
    <w:rsid w:val="00294FF7"/>
    <w:rsid w:val="00296939"/>
    <w:rsid w:val="002B0BDC"/>
    <w:rsid w:val="002B135B"/>
    <w:rsid w:val="002B16E9"/>
    <w:rsid w:val="002B4E3B"/>
    <w:rsid w:val="002B6CF8"/>
    <w:rsid w:val="002C0578"/>
    <w:rsid w:val="002C2CCF"/>
    <w:rsid w:val="002D0A31"/>
    <w:rsid w:val="002D2874"/>
    <w:rsid w:val="002D3510"/>
    <w:rsid w:val="002D3B23"/>
    <w:rsid w:val="002D5DC1"/>
    <w:rsid w:val="002D742F"/>
    <w:rsid w:val="002E0752"/>
    <w:rsid w:val="002E0E20"/>
    <w:rsid w:val="002E10CE"/>
    <w:rsid w:val="002E22FA"/>
    <w:rsid w:val="002E3DED"/>
    <w:rsid w:val="002F23EC"/>
    <w:rsid w:val="002F36C3"/>
    <w:rsid w:val="002F3B05"/>
    <w:rsid w:val="002F4EF6"/>
    <w:rsid w:val="002F7345"/>
    <w:rsid w:val="00300B4F"/>
    <w:rsid w:val="00300C90"/>
    <w:rsid w:val="00300C98"/>
    <w:rsid w:val="00302D7C"/>
    <w:rsid w:val="00304A39"/>
    <w:rsid w:val="0030777C"/>
    <w:rsid w:val="00307FAF"/>
    <w:rsid w:val="00312031"/>
    <w:rsid w:val="0031252E"/>
    <w:rsid w:val="00312C06"/>
    <w:rsid w:val="003130BC"/>
    <w:rsid w:val="0031755B"/>
    <w:rsid w:val="003223BE"/>
    <w:rsid w:val="003250C3"/>
    <w:rsid w:val="00325305"/>
    <w:rsid w:val="00325EF2"/>
    <w:rsid w:val="00326CC5"/>
    <w:rsid w:val="00326D39"/>
    <w:rsid w:val="00327174"/>
    <w:rsid w:val="00331CEF"/>
    <w:rsid w:val="00334376"/>
    <w:rsid w:val="00350A48"/>
    <w:rsid w:val="00353EA0"/>
    <w:rsid w:val="00360ADD"/>
    <w:rsid w:val="00370727"/>
    <w:rsid w:val="00377449"/>
    <w:rsid w:val="003838E1"/>
    <w:rsid w:val="003864C1"/>
    <w:rsid w:val="0039026C"/>
    <w:rsid w:val="003906A0"/>
    <w:rsid w:val="0039088D"/>
    <w:rsid w:val="00392316"/>
    <w:rsid w:val="00393134"/>
    <w:rsid w:val="00394C55"/>
    <w:rsid w:val="0039762F"/>
    <w:rsid w:val="003A293D"/>
    <w:rsid w:val="003A6C75"/>
    <w:rsid w:val="003A7E2D"/>
    <w:rsid w:val="003B1A14"/>
    <w:rsid w:val="003B455E"/>
    <w:rsid w:val="003B4612"/>
    <w:rsid w:val="003B6067"/>
    <w:rsid w:val="003C376E"/>
    <w:rsid w:val="003C5C73"/>
    <w:rsid w:val="003C5E6F"/>
    <w:rsid w:val="003C78CC"/>
    <w:rsid w:val="003D272C"/>
    <w:rsid w:val="003D5AB5"/>
    <w:rsid w:val="003D5F7F"/>
    <w:rsid w:val="003E086C"/>
    <w:rsid w:val="003E24FD"/>
    <w:rsid w:val="003E4221"/>
    <w:rsid w:val="003E77BB"/>
    <w:rsid w:val="003E7B21"/>
    <w:rsid w:val="003E7DE1"/>
    <w:rsid w:val="003F0B28"/>
    <w:rsid w:val="003F21E9"/>
    <w:rsid w:val="003F2689"/>
    <w:rsid w:val="003F4473"/>
    <w:rsid w:val="003F6D3E"/>
    <w:rsid w:val="00406425"/>
    <w:rsid w:val="00411392"/>
    <w:rsid w:val="00414B40"/>
    <w:rsid w:val="00421580"/>
    <w:rsid w:val="00421C57"/>
    <w:rsid w:val="0042231C"/>
    <w:rsid w:val="004245D5"/>
    <w:rsid w:val="004259FE"/>
    <w:rsid w:val="00430074"/>
    <w:rsid w:val="00432A03"/>
    <w:rsid w:val="00432CF3"/>
    <w:rsid w:val="00433CBC"/>
    <w:rsid w:val="00433F4A"/>
    <w:rsid w:val="004420FB"/>
    <w:rsid w:val="0044304C"/>
    <w:rsid w:val="0044588B"/>
    <w:rsid w:val="00446501"/>
    <w:rsid w:val="00451A6D"/>
    <w:rsid w:val="00454304"/>
    <w:rsid w:val="00456456"/>
    <w:rsid w:val="00461ACF"/>
    <w:rsid w:val="00461CFF"/>
    <w:rsid w:val="004709BA"/>
    <w:rsid w:val="00472CF1"/>
    <w:rsid w:val="00473184"/>
    <w:rsid w:val="00476360"/>
    <w:rsid w:val="00480DA7"/>
    <w:rsid w:val="004810A5"/>
    <w:rsid w:val="00484F9F"/>
    <w:rsid w:val="00487FB7"/>
    <w:rsid w:val="004924BE"/>
    <w:rsid w:val="00493893"/>
    <w:rsid w:val="0049593C"/>
    <w:rsid w:val="00496943"/>
    <w:rsid w:val="004A19B6"/>
    <w:rsid w:val="004A2737"/>
    <w:rsid w:val="004A50AE"/>
    <w:rsid w:val="004B1C14"/>
    <w:rsid w:val="004B4FC3"/>
    <w:rsid w:val="004C1EC3"/>
    <w:rsid w:val="004C27AB"/>
    <w:rsid w:val="004C2915"/>
    <w:rsid w:val="004C4026"/>
    <w:rsid w:val="004C43D9"/>
    <w:rsid w:val="004C53BA"/>
    <w:rsid w:val="004C6145"/>
    <w:rsid w:val="004C6A92"/>
    <w:rsid w:val="004D0333"/>
    <w:rsid w:val="004D1313"/>
    <w:rsid w:val="004D158F"/>
    <w:rsid w:val="004D3368"/>
    <w:rsid w:val="004D353E"/>
    <w:rsid w:val="004D35E4"/>
    <w:rsid w:val="004E0A53"/>
    <w:rsid w:val="004E53A8"/>
    <w:rsid w:val="004E7E4A"/>
    <w:rsid w:val="004F3985"/>
    <w:rsid w:val="00500728"/>
    <w:rsid w:val="00501A0B"/>
    <w:rsid w:val="00503C77"/>
    <w:rsid w:val="005068B8"/>
    <w:rsid w:val="005100DE"/>
    <w:rsid w:val="005102AF"/>
    <w:rsid w:val="005106A3"/>
    <w:rsid w:val="00511FD3"/>
    <w:rsid w:val="00515724"/>
    <w:rsid w:val="00515F2C"/>
    <w:rsid w:val="00520159"/>
    <w:rsid w:val="00521FC3"/>
    <w:rsid w:val="00523D01"/>
    <w:rsid w:val="00526EE9"/>
    <w:rsid w:val="0053193E"/>
    <w:rsid w:val="0053319D"/>
    <w:rsid w:val="005350A8"/>
    <w:rsid w:val="00536A4B"/>
    <w:rsid w:val="00537C5D"/>
    <w:rsid w:val="00541B86"/>
    <w:rsid w:val="00541E5D"/>
    <w:rsid w:val="00542664"/>
    <w:rsid w:val="00542A75"/>
    <w:rsid w:val="005502B4"/>
    <w:rsid w:val="005526E4"/>
    <w:rsid w:val="00561F9B"/>
    <w:rsid w:val="00563CAB"/>
    <w:rsid w:val="005709B8"/>
    <w:rsid w:val="0057254E"/>
    <w:rsid w:val="005735F8"/>
    <w:rsid w:val="00577044"/>
    <w:rsid w:val="0058079B"/>
    <w:rsid w:val="005819FD"/>
    <w:rsid w:val="00582746"/>
    <w:rsid w:val="005836EB"/>
    <w:rsid w:val="00587E89"/>
    <w:rsid w:val="00590969"/>
    <w:rsid w:val="00592F22"/>
    <w:rsid w:val="00594ECA"/>
    <w:rsid w:val="0059507C"/>
    <w:rsid w:val="005967C3"/>
    <w:rsid w:val="00596B45"/>
    <w:rsid w:val="005975C6"/>
    <w:rsid w:val="005A7561"/>
    <w:rsid w:val="005A7ABA"/>
    <w:rsid w:val="005B1FEA"/>
    <w:rsid w:val="005B2AC0"/>
    <w:rsid w:val="005B4784"/>
    <w:rsid w:val="005C41D8"/>
    <w:rsid w:val="005D16E4"/>
    <w:rsid w:val="005D3483"/>
    <w:rsid w:val="005D3DA3"/>
    <w:rsid w:val="005D482D"/>
    <w:rsid w:val="005D60D5"/>
    <w:rsid w:val="005D7E2A"/>
    <w:rsid w:val="005E285A"/>
    <w:rsid w:val="005F0BF2"/>
    <w:rsid w:val="005F196E"/>
    <w:rsid w:val="005F4D37"/>
    <w:rsid w:val="005F61BF"/>
    <w:rsid w:val="00601416"/>
    <w:rsid w:val="006016CE"/>
    <w:rsid w:val="00603BC4"/>
    <w:rsid w:val="00605407"/>
    <w:rsid w:val="00605819"/>
    <w:rsid w:val="00605A49"/>
    <w:rsid w:val="006060A1"/>
    <w:rsid w:val="00606DF6"/>
    <w:rsid w:val="00607134"/>
    <w:rsid w:val="006111B9"/>
    <w:rsid w:val="00611ABA"/>
    <w:rsid w:val="006141B8"/>
    <w:rsid w:val="00616732"/>
    <w:rsid w:val="00616D5F"/>
    <w:rsid w:val="00622C14"/>
    <w:rsid w:val="00624D36"/>
    <w:rsid w:val="00624F7A"/>
    <w:rsid w:val="00630D44"/>
    <w:rsid w:val="006344FD"/>
    <w:rsid w:val="00635B0C"/>
    <w:rsid w:val="00640794"/>
    <w:rsid w:val="006418AF"/>
    <w:rsid w:val="0064719B"/>
    <w:rsid w:val="00652112"/>
    <w:rsid w:val="006527A3"/>
    <w:rsid w:val="00654DDF"/>
    <w:rsid w:val="0065621A"/>
    <w:rsid w:val="006612F2"/>
    <w:rsid w:val="00662997"/>
    <w:rsid w:val="00664DAE"/>
    <w:rsid w:val="00665ACA"/>
    <w:rsid w:val="00665F4B"/>
    <w:rsid w:val="006664DB"/>
    <w:rsid w:val="00667E56"/>
    <w:rsid w:val="00672E71"/>
    <w:rsid w:val="00674941"/>
    <w:rsid w:val="00677778"/>
    <w:rsid w:val="00682543"/>
    <w:rsid w:val="00691F55"/>
    <w:rsid w:val="00692C92"/>
    <w:rsid w:val="00695DE2"/>
    <w:rsid w:val="006A1246"/>
    <w:rsid w:val="006A3533"/>
    <w:rsid w:val="006A56E4"/>
    <w:rsid w:val="006B0EDE"/>
    <w:rsid w:val="006B2A64"/>
    <w:rsid w:val="006B3A6E"/>
    <w:rsid w:val="006B3F4C"/>
    <w:rsid w:val="006B59FD"/>
    <w:rsid w:val="006B6320"/>
    <w:rsid w:val="006C2E29"/>
    <w:rsid w:val="006C4251"/>
    <w:rsid w:val="006C48E5"/>
    <w:rsid w:val="006C6750"/>
    <w:rsid w:val="006C6E75"/>
    <w:rsid w:val="006D5502"/>
    <w:rsid w:val="006D735D"/>
    <w:rsid w:val="006E1633"/>
    <w:rsid w:val="006E5423"/>
    <w:rsid w:val="006F2632"/>
    <w:rsid w:val="006F2F43"/>
    <w:rsid w:val="006F41EC"/>
    <w:rsid w:val="006F79F3"/>
    <w:rsid w:val="00700379"/>
    <w:rsid w:val="007038C4"/>
    <w:rsid w:val="00704575"/>
    <w:rsid w:val="0070551D"/>
    <w:rsid w:val="00705F46"/>
    <w:rsid w:val="00707E79"/>
    <w:rsid w:val="00710CF8"/>
    <w:rsid w:val="00712F51"/>
    <w:rsid w:val="00713370"/>
    <w:rsid w:val="0071651A"/>
    <w:rsid w:val="00720068"/>
    <w:rsid w:val="00721A6B"/>
    <w:rsid w:val="00722ED1"/>
    <w:rsid w:val="00723B27"/>
    <w:rsid w:val="007257C9"/>
    <w:rsid w:val="00727E29"/>
    <w:rsid w:val="00730271"/>
    <w:rsid w:val="007307B4"/>
    <w:rsid w:val="00732CB6"/>
    <w:rsid w:val="00736E77"/>
    <w:rsid w:val="0073710B"/>
    <w:rsid w:val="00740545"/>
    <w:rsid w:val="0074594F"/>
    <w:rsid w:val="0075174A"/>
    <w:rsid w:val="00752BF1"/>
    <w:rsid w:val="0075689F"/>
    <w:rsid w:val="00760663"/>
    <w:rsid w:val="00762A9A"/>
    <w:rsid w:val="0076443A"/>
    <w:rsid w:val="00765571"/>
    <w:rsid w:val="007669AC"/>
    <w:rsid w:val="00770045"/>
    <w:rsid w:val="00772579"/>
    <w:rsid w:val="00772E28"/>
    <w:rsid w:val="00773C00"/>
    <w:rsid w:val="00774058"/>
    <w:rsid w:val="00776B3C"/>
    <w:rsid w:val="00783C9C"/>
    <w:rsid w:val="007844AA"/>
    <w:rsid w:val="00784601"/>
    <w:rsid w:val="007866F5"/>
    <w:rsid w:val="007879DA"/>
    <w:rsid w:val="007913D0"/>
    <w:rsid w:val="00793857"/>
    <w:rsid w:val="007945EF"/>
    <w:rsid w:val="00797095"/>
    <w:rsid w:val="007A04D2"/>
    <w:rsid w:val="007A50EA"/>
    <w:rsid w:val="007A679A"/>
    <w:rsid w:val="007B231F"/>
    <w:rsid w:val="007B38E9"/>
    <w:rsid w:val="007B499E"/>
    <w:rsid w:val="007B7EA3"/>
    <w:rsid w:val="007C0F87"/>
    <w:rsid w:val="007C21FE"/>
    <w:rsid w:val="007D06C5"/>
    <w:rsid w:val="007D1140"/>
    <w:rsid w:val="007D2B63"/>
    <w:rsid w:val="007D4EA1"/>
    <w:rsid w:val="007D5867"/>
    <w:rsid w:val="007D6924"/>
    <w:rsid w:val="007D7EBA"/>
    <w:rsid w:val="007E143F"/>
    <w:rsid w:val="007E531C"/>
    <w:rsid w:val="007E6E71"/>
    <w:rsid w:val="007F176B"/>
    <w:rsid w:val="007F4993"/>
    <w:rsid w:val="007F4CB7"/>
    <w:rsid w:val="008020DE"/>
    <w:rsid w:val="00805C03"/>
    <w:rsid w:val="00805C84"/>
    <w:rsid w:val="00810D55"/>
    <w:rsid w:val="00810E49"/>
    <w:rsid w:val="00812C7A"/>
    <w:rsid w:val="00813307"/>
    <w:rsid w:val="008153CF"/>
    <w:rsid w:val="00817FED"/>
    <w:rsid w:val="00827450"/>
    <w:rsid w:val="00827A86"/>
    <w:rsid w:val="00831B60"/>
    <w:rsid w:val="0084087E"/>
    <w:rsid w:val="00841B6E"/>
    <w:rsid w:val="00845255"/>
    <w:rsid w:val="0084598A"/>
    <w:rsid w:val="00846DDD"/>
    <w:rsid w:val="00851DA8"/>
    <w:rsid w:val="00854B24"/>
    <w:rsid w:val="00854E04"/>
    <w:rsid w:val="0085645B"/>
    <w:rsid w:val="00857E7E"/>
    <w:rsid w:val="008600D9"/>
    <w:rsid w:val="00866D1E"/>
    <w:rsid w:val="00867E45"/>
    <w:rsid w:val="00872D80"/>
    <w:rsid w:val="008867B8"/>
    <w:rsid w:val="0088792A"/>
    <w:rsid w:val="00887B0F"/>
    <w:rsid w:val="00890953"/>
    <w:rsid w:val="00891708"/>
    <w:rsid w:val="00894988"/>
    <w:rsid w:val="0089500F"/>
    <w:rsid w:val="00896ABE"/>
    <w:rsid w:val="00897BDB"/>
    <w:rsid w:val="008A1FBA"/>
    <w:rsid w:val="008A5CDA"/>
    <w:rsid w:val="008B0E0E"/>
    <w:rsid w:val="008B51FD"/>
    <w:rsid w:val="008C0B9D"/>
    <w:rsid w:val="008C0BBA"/>
    <w:rsid w:val="008C67AA"/>
    <w:rsid w:val="008C736D"/>
    <w:rsid w:val="008D0A76"/>
    <w:rsid w:val="008D0AD6"/>
    <w:rsid w:val="008D26C8"/>
    <w:rsid w:val="008D4CF6"/>
    <w:rsid w:val="008E0C91"/>
    <w:rsid w:val="008E286D"/>
    <w:rsid w:val="008E4AED"/>
    <w:rsid w:val="008E60B9"/>
    <w:rsid w:val="008E74BD"/>
    <w:rsid w:val="008F10E6"/>
    <w:rsid w:val="008F1F31"/>
    <w:rsid w:val="008F26FA"/>
    <w:rsid w:val="008F3584"/>
    <w:rsid w:val="008F5924"/>
    <w:rsid w:val="008F6D1F"/>
    <w:rsid w:val="00900B4D"/>
    <w:rsid w:val="009032B7"/>
    <w:rsid w:val="00903567"/>
    <w:rsid w:val="00904721"/>
    <w:rsid w:val="00906693"/>
    <w:rsid w:val="00914163"/>
    <w:rsid w:val="00916E39"/>
    <w:rsid w:val="00921D5F"/>
    <w:rsid w:val="00922E1E"/>
    <w:rsid w:val="00923074"/>
    <w:rsid w:val="00923E33"/>
    <w:rsid w:val="0092406C"/>
    <w:rsid w:val="00926945"/>
    <w:rsid w:val="009321EC"/>
    <w:rsid w:val="00932DAF"/>
    <w:rsid w:val="0093563C"/>
    <w:rsid w:val="00936F03"/>
    <w:rsid w:val="00941CB0"/>
    <w:rsid w:val="00946834"/>
    <w:rsid w:val="0094698C"/>
    <w:rsid w:val="0095002A"/>
    <w:rsid w:val="00954BD0"/>
    <w:rsid w:val="0096028E"/>
    <w:rsid w:val="00962CDC"/>
    <w:rsid w:val="0097048F"/>
    <w:rsid w:val="009709EC"/>
    <w:rsid w:val="00970A15"/>
    <w:rsid w:val="009716D9"/>
    <w:rsid w:val="00975FFD"/>
    <w:rsid w:val="00977931"/>
    <w:rsid w:val="00984AC8"/>
    <w:rsid w:val="00986186"/>
    <w:rsid w:val="00991E22"/>
    <w:rsid w:val="00992DCE"/>
    <w:rsid w:val="00993817"/>
    <w:rsid w:val="0099539A"/>
    <w:rsid w:val="009955BD"/>
    <w:rsid w:val="009C0914"/>
    <w:rsid w:val="009C1019"/>
    <w:rsid w:val="009C13DB"/>
    <w:rsid w:val="009C2379"/>
    <w:rsid w:val="009C2B25"/>
    <w:rsid w:val="009C3FCC"/>
    <w:rsid w:val="009C5391"/>
    <w:rsid w:val="009D02EA"/>
    <w:rsid w:val="009D350C"/>
    <w:rsid w:val="009D376A"/>
    <w:rsid w:val="009D45C4"/>
    <w:rsid w:val="009D4723"/>
    <w:rsid w:val="009D5BDF"/>
    <w:rsid w:val="009D5F3F"/>
    <w:rsid w:val="009E1685"/>
    <w:rsid w:val="009E21D1"/>
    <w:rsid w:val="009E5D00"/>
    <w:rsid w:val="009E5F96"/>
    <w:rsid w:val="009E7C1B"/>
    <w:rsid w:val="009F127F"/>
    <w:rsid w:val="009F2424"/>
    <w:rsid w:val="009F24FF"/>
    <w:rsid w:val="009F5219"/>
    <w:rsid w:val="009F742B"/>
    <w:rsid w:val="00A02873"/>
    <w:rsid w:val="00A0740A"/>
    <w:rsid w:val="00A07B3C"/>
    <w:rsid w:val="00A126C1"/>
    <w:rsid w:val="00A132C3"/>
    <w:rsid w:val="00A139E2"/>
    <w:rsid w:val="00A23230"/>
    <w:rsid w:val="00A24BF7"/>
    <w:rsid w:val="00A33345"/>
    <w:rsid w:val="00A335C9"/>
    <w:rsid w:val="00A34496"/>
    <w:rsid w:val="00A36642"/>
    <w:rsid w:val="00A4044C"/>
    <w:rsid w:val="00A4050F"/>
    <w:rsid w:val="00A4208E"/>
    <w:rsid w:val="00A429E8"/>
    <w:rsid w:val="00A4667A"/>
    <w:rsid w:val="00A46F0B"/>
    <w:rsid w:val="00A471FF"/>
    <w:rsid w:val="00A5035C"/>
    <w:rsid w:val="00A52661"/>
    <w:rsid w:val="00A53490"/>
    <w:rsid w:val="00A5458D"/>
    <w:rsid w:val="00A56594"/>
    <w:rsid w:val="00A60A67"/>
    <w:rsid w:val="00A6120C"/>
    <w:rsid w:val="00A647D7"/>
    <w:rsid w:val="00A663D3"/>
    <w:rsid w:val="00A73535"/>
    <w:rsid w:val="00A8117A"/>
    <w:rsid w:val="00A833F9"/>
    <w:rsid w:val="00A85227"/>
    <w:rsid w:val="00A860AD"/>
    <w:rsid w:val="00A86E8E"/>
    <w:rsid w:val="00A914C7"/>
    <w:rsid w:val="00A93FBC"/>
    <w:rsid w:val="00AA1766"/>
    <w:rsid w:val="00AA185B"/>
    <w:rsid w:val="00AA2BB8"/>
    <w:rsid w:val="00AB2430"/>
    <w:rsid w:val="00AC2D95"/>
    <w:rsid w:val="00AC34C6"/>
    <w:rsid w:val="00AC488C"/>
    <w:rsid w:val="00AC589B"/>
    <w:rsid w:val="00AC62B7"/>
    <w:rsid w:val="00AC7B65"/>
    <w:rsid w:val="00AD1C6B"/>
    <w:rsid w:val="00AD6F33"/>
    <w:rsid w:val="00AE1329"/>
    <w:rsid w:val="00AE13D8"/>
    <w:rsid w:val="00AE21CA"/>
    <w:rsid w:val="00AE3F47"/>
    <w:rsid w:val="00AF140A"/>
    <w:rsid w:val="00AF17AE"/>
    <w:rsid w:val="00AF1BFD"/>
    <w:rsid w:val="00B002EF"/>
    <w:rsid w:val="00B0105D"/>
    <w:rsid w:val="00B0227E"/>
    <w:rsid w:val="00B040A8"/>
    <w:rsid w:val="00B04C32"/>
    <w:rsid w:val="00B065D4"/>
    <w:rsid w:val="00B12ABD"/>
    <w:rsid w:val="00B15656"/>
    <w:rsid w:val="00B15B1C"/>
    <w:rsid w:val="00B20E1C"/>
    <w:rsid w:val="00B22738"/>
    <w:rsid w:val="00B22DF6"/>
    <w:rsid w:val="00B32C9C"/>
    <w:rsid w:val="00B32CFE"/>
    <w:rsid w:val="00B35880"/>
    <w:rsid w:val="00B41384"/>
    <w:rsid w:val="00B41D93"/>
    <w:rsid w:val="00B52B37"/>
    <w:rsid w:val="00B53FEA"/>
    <w:rsid w:val="00B55E6A"/>
    <w:rsid w:val="00B56754"/>
    <w:rsid w:val="00B63CA9"/>
    <w:rsid w:val="00B658F2"/>
    <w:rsid w:val="00B67FF0"/>
    <w:rsid w:val="00B70114"/>
    <w:rsid w:val="00B705F3"/>
    <w:rsid w:val="00B70FC9"/>
    <w:rsid w:val="00B711AE"/>
    <w:rsid w:val="00B71C9A"/>
    <w:rsid w:val="00B721C0"/>
    <w:rsid w:val="00B7629C"/>
    <w:rsid w:val="00B81D0A"/>
    <w:rsid w:val="00B85177"/>
    <w:rsid w:val="00B8561B"/>
    <w:rsid w:val="00B87027"/>
    <w:rsid w:val="00B9123D"/>
    <w:rsid w:val="00B93DC8"/>
    <w:rsid w:val="00B94478"/>
    <w:rsid w:val="00B96013"/>
    <w:rsid w:val="00B977EA"/>
    <w:rsid w:val="00B97F73"/>
    <w:rsid w:val="00BA0333"/>
    <w:rsid w:val="00BA3586"/>
    <w:rsid w:val="00BA70B3"/>
    <w:rsid w:val="00BA74CD"/>
    <w:rsid w:val="00BA7510"/>
    <w:rsid w:val="00BB28D3"/>
    <w:rsid w:val="00BB40CE"/>
    <w:rsid w:val="00BB610B"/>
    <w:rsid w:val="00BD1755"/>
    <w:rsid w:val="00BD29CE"/>
    <w:rsid w:val="00BD3A78"/>
    <w:rsid w:val="00BD50A5"/>
    <w:rsid w:val="00BD5CE7"/>
    <w:rsid w:val="00BD6F89"/>
    <w:rsid w:val="00BD6FC6"/>
    <w:rsid w:val="00BD6FE2"/>
    <w:rsid w:val="00BE32DD"/>
    <w:rsid w:val="00BE5D11"/>
    <w:rsid w:val="00BF1B82"/>
    <w:rsid w:val="00BF3215"/>
    <w:rsid w:val="00BF4179"/>
    <w:rsid w:val="00BF4798"/>
    <w:rsid w:val="00BF4C0F"/>
    <w:rsid w:val="00C051E0"/>
    <w:rsid w:val="00C05363"/>
    <w:rsid w:val="00C10119"/>
    <w:rsid w:val="00C11F76"/>
    <w:rsid w:val="00C14C54"/>
    <w:rsid w:val="00C20056"/>
    <w:rsid w:val="00C215D3"/>
    <w:rsid w:val="00C2553A"/>
    <w:rsid w:val="00C260D6"/>
    <w:rsid w:val="00C2727F"/>
    <w:rsid w:val="00C2790C"/>
    <w:rsid w:val="00C305D8"/>
    <w:rsid w:val="00C33875"/>
    <w:rsid w:val="00C37874"/>
    <w:rsid w:val="00C402E7"/>
    <w:rsid w:val="00C40C86"/>
    <w:rsid w:val="00C41DD5"/>
    <w:rsid w:val="00C44316"/>
    <w:rsid w:val="00C45C1A"/>
    <w:rsid w:val="00C519DE"/>
    <w:rsid w:val="00C52952"/>
    <w:rsid w:val="00C546D2"/>
    <w:rsid w:val="00C5567C"/>
    <w:rsid w:val="00C5581C"/>
    <w:rsid w:val="00C56E9B"/>
    <w:rsid w:val="00C57DF8"/>
    <w:rsid w:val="00C632F1"/>
    <w:rsid w:val="00C63C37"/>
    <w:rsid w:val="00C65C4C"/>
    <w:rsid w:val="00C65F5A"/>
    <w:rsid w:val="00C703F2"/>
    <w:rsid w:val="00C70BFC"/>
    <w:rsid w:val="00C71308"/>
    <w:rsid w:val="00C746C8"/>
    <w:rsid w:val="00C74B5B"/>
    <w:rsid w:val="00C76E9A"/>
    <w:rsid w:val="00C81274"/>
    <w:rsid w:val="00C8474D"/>
    <w:rsid w:val="00C92B5B"/>
    <w:rsid w:val="00C943F6"/>
    <w:rsid w:val="00C97BE6"/>
    <w:rsid w:val="00CA4F7D"/>
    <w:rsid w:val="00CA5D14"/>
    <w:rsid w:val="00CA70A1"/>
    <w:rsid w:val="00CA7449"/>
    <w:rsid w:val="00CB1490"/>
    <w:rsid w:val="00CB2022"/>
    <w:rsid w:val="00CC2919"/>
    <w:rsid w:val="00CC2AF0"/>
    <w:rsid w:val="00CC40EF"/>
    <w:rsid w:val="00CC5516"/>
    <w:rsid w:val="00CC7020"/>
    <w:rsid w:val="00CD01F5"/>
    <w:rsid w:val="00CD07A2"/>
    <w:rsid w:val="00CD2F3E"/>
    <w:rsid w:val="00CD3635"/>
    <w:rsid w:val="00CD5B70"/>
    <w:rsid w:val="00CE00AB"/>
    <w:rsid w:val="00CE3632"/>
    <w:rsid w:val="00CF19B0"/>
    <w:rsid w:val="00CF1E3A"/>
    <w:rsid w:val="00CF3184"/>
    <w:rsid w:val="00CF328A"/>
    <w:rsid w:val="00CF4C92"/>
    <w:rsid w:val="00CF4FCA"/>
    <w:rsid w:val="00CF6245"/>
    <w:rsid w:val="00CF6E14"/>
    <w:rsid w:val="00D00BC4"/>
    <w:rsid w:val="00D0305B"/>
    <w:rsid w:val="00D05C9E"/>
    <w:rsid w:val="00D0663C"/>
    <w:rsid w:val="00D151DA"/>
    <w:rsid w:val="00D22B9D"/>
    <w:rsid w:val="00D25C7F"/>
    <w:rsid w:val="00D27FE5"/>
    <w:rsid w:val="00D34058"/>
    <w:rsid w:val="00D36A5B"/>
    <w:rsid w:val="00D45A71"/>
    <w:rsid w:val="00D47780"/>
    <w:rsid w:val="00D508C6"/>
    <w:rsid w:val="00D519C7"/>
    <w:rsid w:val="00D54721"/>
    <w:rsid w:val="00D55268"/>
    <w:rsid w:val="00D55F4D"/>
    <w:rsid w:val="00D61AC4"/>
    <w:rsid w:val="00D63044"/>
    <w:rsid w:val="00D724C8"/>
    <w:rsid w:val="00D72B7F"/>
    <w:rsid w:val="00D76485"/>
    <w:rsid w:val="00D76AD0"/>
    <w:rsid w:val="00D76D72"/>
    <w:rsid w:val="00D76FEA"/>
    <w:rsid w:val="00D77D37"/>
    <w:rsid w:val="00D82258"/>
    <w:rsid w:val="00D83A3B"/>
    <w:rsid w:val="00D9173E"/>
    <w:rsid w:val="00D921EA"/>
    <w:rsid w:val="00D96079"/>
    <w:rsid w:val="00D96795"/>
    <w:rsid w:val="00DA12C9"/>
    <w:rsid w:val="00DA1F6D"/>
    <w:rsid w:val="00DA4772"/>
    <w:rsid w:val="00DA5971"/>
    <w:rsid w:val="00DA7172"/>
    <w:rsid w:val="00DB1E05"/>
    <w:rsid w:val="00DB398F"/>
    <w:rsid w:val="00DB3AB9"/>
    <w:rsid w:val="00DB5463"/>
    <w:rsid w:val="00DB6FAA"/>
    <w:rsid w:val="00DC03FA"/>
    <w:rsid w:val="00DC735B"/>
    <w:rsid w:val="00DC7C15"/>
    <w:rsid w:val="00DD3E80"/>
    <w:rsid w:val="00DD489C"/>
    <w:rsid w:val="00DD6530"/>
    <w:rsid w:val="00DE0A2B"/>
    <w:rsid w:val="00DE1EA6"/>
    <w:rsid w:val="00DE3CC2"/>
    <w:rsid w:val="00DE5EDD"/>
    <w:rsid w:val="00DF115E"/>
    <w:rsid w:val="00DF7EF0"/>
    <w:rsid w:val="00E01B1D"/>
    <w:rsid w:val="00E048E9"/>
    <w:rsid w:val="00E1131F"/>
    <w:rsid w:val="00E11AA5"/>
    <w:rsid w:val="00E12710"/>
    <w:rsid w:val="00E13349"/>
    <w:rsid w:val="00E142D5"/>
    <w:rsid w:val="00E14331"/>
    <w:rsid w:val="00E17A47"/>
    <w:rsid w:val="00E17B6E"/>
    <w:rsid w:val="00E22B32"/>
    <w:rsid w:val="00E247CC"/>
    <w:rsid w:val="00E25301"/>
    <w:rsid w:val="00E26407"/>
    <w:rsid w:val="00E3001F"/>
    <w:rsid w:val="00E36B4C"/>
    <w:rsid w:val="00E37CFD"/>
    <w:rsid w:val="00E40259"/>
    <w:rsid w:val="00E40FB8"/>
    <w:rsid w:val="00E4242E"/>
    <w:rsid w:val="00E43117"/>
    <w:rsid w:val="00E45AB8"/>
    <w:rsid w:val="00E45B5C"/>
    <w:rsid w:val="00E46ACA"/>
    <w:rsid w:val="00E46CE1"/>
    <w:rsid w:val="00E46E89"/>
    <w:rsid w:val="00E52D85"/>
    <w:rsid w:val="00E55899"/>
    <w:rsid w:val="00E617B3"/>
    <w:rsid w:val="00E63CDB"/>
    <w:rsid w:val="00E70E28"/>
    <w:rsid w:val="00E71B76"/>
    <w:rsid w:val="00E72B03"/>
    <w:rsid w:val="00E72DD8"/>
    <w:rsid w:val="00E749AD"/>
    <w:rsid w:val="00E82297"/>
    <w:rsid w:val="00E83AED"/>
    <w:rsid w:val="00E84AB8"/>
    <w:rsid w:val="00E861E4"/>
    <w:rsid w:val="00E8637D"/>
    <w:rsid w:val="00E91053"/>
    <w:rsid w:val="00E91BDF"/>
    <w:rsid w:val="00E95C46"/>
    <w:rsid w:val="00E97444"/>
    <w:rsid w:val="00EA0164"/>
    <w:rsid w:val="00EA17FC"/>
    <w:rsid w:val="00EA26D0"/>
    <w:rsid w:val="00EA360F"/>
    <w:rsid w:val="00EA3BFF"/>
    <w:rsid w:val="00EA7831"/>
    <w:rsid w:val="00EB061F"/>
    <w:rsid w:val="00EB287A"/>
    <w:rsid w:val="00EB58A9"/>
    <w:rsid w:val="00EB5AE9"/>
    <w:rsid w:val="00EB5EF6"/>
    <w:rsid w:val="00EC04A9"/>
    <w:rsid w:val="00EC5CCB"/>
    <w:rsid w:val="00ED0EA7"/>
    <w:rsid w:val="00ED1452"/>
    <w:rsid w:val="00ED231C"/>
    <w:rsid w:val="00ED2E91"/>
    <w:rsid w:val="00ED2E97"/>
    <w:rsid w:val="00ED6E1A"/>
    <w:rsid w:val="00ED717E"/>
    <w:rsid w:val="00EE024C"/>
    <w:rsid w:val="00EE19E7"/>
    <w:rsid w:val="00EE5F1F"/>
    <w:rsid w:val="00EF1B9B"/>
    <w:rsid w:val="00EF2661"/>
    <w:rsid w:val="00EF3F47"/>
    <w:rsid w:val="00EF4151"/>
    <w:rsid w:val="00EF5D17"/>
    <w:rsid w:val="00EF610E"/>
    <w:rsid w:val="00F01DF6"/>
    <w:rsid w:val="00F03E96"/>
    <w:rsid w:val="00F04B8E"/>
    <w:rsid w:val="00F0573E"/>
    <w:rsid w:val="00F10DE6"/>
    <w:rsid w:val="00F1360C"/>
    <w:rsid w:val="00F14E64"/>
    <w:rsid w:val="00F15351"/>
    <w:rsid w:val="00F15C25"/>
    <w:rsid w:val="00F16C64"/>
    <w:rsid w:val="00F1783F"/>
    <w:rsid w:val="00F22CC3"/>
    <w:rsid w:val="00F2393A"/>
    <w:rsid w:val="00F32A5F"/>
    <w:rsid w:val="00F33ECA"/>
    <w:rsid w:val="00F3540D"/>
    <w:rsid w:val="00F37B01"/>
    <w:rsid w:val="00F37F63"/>
    <w:rsid w:val="00F41AFB"/>
    <w:rsid w:val="00F44E1E"/>
    <w:rsid w:val="00F567E7"/>
    <w:rsid w:val="00F57C77"/>
    <w:rsid w:val="00F60839"/>
    <w:rsid w:val="00F6427D"/>
    <w:rsid w:val="00F6432D"/>
    <w:rsid w:val="00F7589F"/>
    <w:rsid w:val="00F75DE3"/>
    <w:rsid w:val="00F80976"/>
    <w:rsid w:val="00F85049"/>
    <w:rsid w:val="00F858C2"/>
    <w:rsid w:val="00F93516"/>
    <w:rsid w:val="00F93FCA"/>
    <w:rsid w:val="00F94E46"/>
    <w:rsid w:val="00F95833"/>
    <w:rsid w:val="00F9631E"/>
    <w:rsid w:val="00FA33C3"/>
    <w:rsid w:val="00FA7612"/>
    <w:rsid w:val="00FB0C8E"/>
    <w:rsid w:val="00FB2AF6"/>
    <w:rsid w:val="00FB56DF"/>
    <w:rsid w:val="00FB60A2"/>
    <w:rsid w:val="00FB7028"/>
    <w:rsid w:val="00FC00ED"/>
    <w:rsid w:val="00FC015C"/>
    <w:rsid w:val="00FC17CC"/>
    <w:rsid w:val="00FC2085"/>
    <w:rsid w:val="00FC5B76"/>
    <w:rsid w:val="00FC6409"/>
    <w:rsid w:val="00FD0468"/>
    <w:rsid w:val="00FD4405"/>
    <w:rsid w:val="00FD6C3E"/>
    <w:rsid w:val="00FD7A02"/>
    <w:rsid w:val="00FD7D77"/>
    <w:rsid w:val="00FE1984"/>
    <w:rsid w:val="00FE3441"/>
    <w:rsid w:val="00FE5AD7"/>
    <w:rsid w:val="00FF13DE"/>
    <w:rsid w:val="00FF15C6"/>
    <w:rsid w:val="00FF1ABB"/>
    <w:rsid w:val="00FF448B"/>
    <w:rsid w:val="00FF7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E1A9FC"/>
  <w14:defaultImageDpi w14:val="300"/>
  <w15:docId w15:val="{0831AE8C-406A-4D25-85AF-162ECA6EC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line="480" w:lineRule="auto"/>
      <w:jc w:val="right"/>
      <w:outlineLvl w:val="0"/>
    </w:pPr>
    <w:rPr>
      <w:rFonts w:ascii="Arial" w:hAnsi="Arial"/>
      <w:sz w:val="24"/>
      <w:lang w:val="tr-TR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4"/>
      <w:lang w:val="tr-TR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sz w:val="24"/>
    </w:rPr>
  </w:style>
  <w:style w:type="paragraph" w:styleId="Heading5">
    <w:name w:val="heading 5"/>
    <w:basedOn w:val="Normal"/>
    <w:next w:val="Normal"/>
    <w:qFormat/>
    <w:pPr>
      <w:keepNext/>
      <w:tabs>
        <w:tab w:val="left" w:pos="426"/>
        <w:tab w:val="left" w:pos="567"/>
      </w:tabs>
      <w:jc w:val="both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tabs>
        <w:tab w:val="left" w:pos="709"/>
        <w:tab w:val="left" w:pos="851"/>
      </w:tabs>
      <w:ind w:firstLine="5670"/>
      <w:jc w:val="both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709"/>
        <w:tab w:val="left" w:pos="851"/>
      </w:tabs>
      <w:jc w:val="both"/>
      <w:outlineLvl w:val="6"/>
    </w:pPr>
    <w:rPr>
      <w:rFonts w:ascii="Arial" w:hAnsi="Arial"/>
      <w:b/>
      <w:bCs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" w:hAnsi="Arial" w:cs="Arial"/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ind w:firstLine="5103"/>
      <w:outlineLvl w:val="8"/>
    </w:pPr>
    <w:rPr>
      <w:rFonts w:ascii="Arial" w:hAnsi="Arial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480" w:lineRule="auto"/>
    </w:pPr>
    <w:rPr>
      <w:sz w:val="24"/>
      <w:lang w:val="tr-TR"/>
    </w:rPr>
  </w:style>
  <w:style w:type="paragraph" w:styleId="BodyText2">
    <w:name w:val="Body Text 2"/>
    <w:basedOn w:val="Normal"/>
    <w:pPr>
      <w:jc w:val="both"/>
    </w:pPr>
    <w:rPr>
      <w:rFonts w:ascii="Arial" w:hAnsi="Arial"/>
      <w:sz w:val="24"/>
      <w:lang w:val="tr-TR"/>
    </w:rPr>
  </w:style>
  <w:style w:type="paragraph" w:styleId="BodyTextIndent">
    <w:name w:val="Body Text Indent"/>
    <w:basedOn w:val="Normal"/>
    <w:pPr>
      <w:tabs>
        <w:tab w:val="left" w:pos="426"/>
        <w:tab w:val="left" w:pos="567"/>
      </w:tabs>
      <w:jc w:val="both"/>
    </w:pPr>
    <w:rPr>
      <w:rFonts w:ascii="Arial" w:hAnsi="Arial"/>
      <w:sz w:val="24"/>
    </w:rPr>
  </w:style>
  <w:style w:type="paragraph" w:styleId="BodyTextIndent2">
    <w:name w:val="Body Text Indent 2"/>
    <w:basedOn w:val="Normal"/>
    <w:pPr>
      <w:tabs>
        <w:tab w:val="left" w:pos="709"/>
        <w:tab w:val="left" w:pos="851"/>
      </w:tabs>
      <w:ind w:left="567" w:hanging="567"/>
      <w:jc w:val="both"/>
    </w:pPr>
    <w:rPr>
      <w:rFonts w:ascii="Arial" w:hAnsi="Arial"/>
      <w:sz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3">
    <w:name w:val="Body Text Indent 3"/>
    <w:basedOn w:val="Normal"/>
    <w:pPr>
      <w:tabs>
        <w:tab w:val="left" w:pos="462"/>
        <w:tab w:val="left" w:pos="567"/>
        <w:tab w:val="left" w:pos="851"/>
      </w:tabs>
      <w:ind w:firstLine="5387"/>
      <w:jc w:val="both"/>
    </w:pPr>
    <w:rPr>
      <w:rFonts w:ascii="Arial" w:hAnsi="Arial"/>
      <w:sz w:val="24"/>
    </w:rPr>
  </w:style>
  <w:style w:type="table" w:styleId="TableGrid">
    <w:name w:val="Table Grid"/>
    <w:basedOn w:val="TableNormal"/>
    <w:rsid w:val="00D83A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8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7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E082B3-2833-504B-ADFB-EB6DACF52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5</vt:lpstr>
    </vt:vector>
  </TitlesOfParts>
  <Company>METU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</dc:title>
  <dc:subject/>
  <dc:creator>muteber</dc:creator>
  <cp:keywords/>
  <dc:description/>
  <cp:lastModifiedBy>Ozgun Ozcakir</cp:lastModifiedBy>
  <cp:revision>9</cp:revision>
  <cp:lastPrinted>2010-06-22T06:55:00Z</cp:lastPrinted>
  <dcterms:created xsi:type="dcterms:W3CDTF">2023-12-19T07:59:00Z</dcterms:created>
  <dcterms:modified xsi:type="dcterms:W3CDTF">2024-06-01T19:59:00Z</dcterms:modified>
</cp:coreProperties>
</file>